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716" w:type="dxa"/>
        <w:jc w:val="center"/>
        <w:tblLook w:val="04A0" w:firstRow="1" w:lastRow="0" w:firstColumn="1" w:lastColumn="0" w:noHBand="0" w:noVBand="1"/>
      </w:tblPr>
      <w:tblGrid>
        <w:gridCol w:w="1950"/>
        <w:gridCol w:w="1135"/>
        <w:gridCol w:w="779"/>
        <w:gridCol w:w="638"/>
        <w:gridCol w:w="142"/>
        <w:gridCol w:w="1985"/>
        <w:gridCol w:w="1842"/>
        <w:gridCol w:w="1843"/>
        <w:gridCol w:w="3402"/>
      </w:tblGrid>
      <w:tr w:rsidR="00DC1DB4" w:rsidRPr="00DF1B2B" w14:paraId="7B03FBD8" w14:textId="77777777" w:rsidTr="0076637C">
        <w:trPr>
          <w:jc w:val="center"/>
        </w:trPr>
        <w:tc>
          <w:tcPr>
            <w:tcW w:w="1950" w:type="dxa"/>
          </w:tcPr>
          <w:p w14:paraId="23814A4A" w14:textId="197C1AF5" w:rsidR="00DC1DB4" w:rsidRPr="00DF1B2B" w:rsidRDefault="00CF73A2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22E6D2" wp14:editId="5AFDDA82">
                  <wp:extent cx="951865" cy="876935"/>
                  <wp:effectExtent l="0" t="0" r="635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865" cy="876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6" w:type="dxa"/>
            <w:gridSpan w:val="8"/>
            <w:vAlign w:val="center"/>
          </w:tcPr>
          <w:p w14:paraId="4413E50A" w14:textId="187D938C" w:rsidR="00CF73A2" w:rsidRPr="00CF73A2" w:rsidRDefault="00CF73A2" w:rsidP="00CF73A2">
            <w:pPr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UNIVERSITAS ISLAM NEGERI FATMAWATI SUKARNO</w:t>
            </w:r>
            <w:r w:rsidRPr="00CF73A2">
              <w:rPr>
                <w:rFonts w:cs="Times New Roman"/>
                <w:b/>
                <w:sz w:val="22"/>
              </w:rPr>
              <w:t xml:space="preserve"> BENGKULU</w:t>
            </w:r>
          </w:p>
          <w:p w14:paraId="24921BDB" w14:textId="795FC7E2" w:rsidR="00CF73A2" w:rsidRPr="00CF73A2" w:rsidRDefault="00CF73A2" w:rsidP="00CF73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PROGRAM PASCASARJANA</w:t>
            </w:r>
          </w:p>
          <w:p w14:paraId="56EA7128" w14:textId="208DB207" w:rsidR="00DC1DB4" w:rsidRPr="00CF73A2" w:rsidRDefault="0016017A" w:rsidP="00E433EA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 xml:space="preserve">PRODI </w:t>
            </w:r>
            <w:r w:rsidR="008E123B">
              <w:rPr>
                <w:rFonts w:cs="Times New Roman"/>
                <w:b/>
                <w:sz w:val="22"/>
                <w:lang w:val="en-US"/>
              </w:rPr>
              <w:t>SISTEM</w:t>
            </w:r>
            <w:r w:rsidR="00FF398F" w:rsidRPr="00CF73A2">
              <w:rPr>
                <w:rFonts w:cs="Times New Roman"/>
                <w:b/>
                <w:sz w:val="22"/>
                <w:lang w:val="en-US"/>
              </w:rPr>
              <w:t xml:space="preserve"> </w:t>
            </w:r>
            <w:r w:rsidR="00A9524D" w:rsidRPr="00CF73A2">
              <w:rPr>
                <w:rFonts w:cs="Times New Roman"/>
                <w:b/>
                <w:sz w:val="22"/>
                <w:lang w:val="en-US"/>
              </w:rPr>
              <w:t>KELUARGA ISLAM</w:t>
            </w:r>
          </w:p>
        </w:tc>
      </w:tr>
      <w:tr w:rsidR="00DC1DB4" w:rsidRPr="00DF1B2B" w14:paraId="039FDED1" w14:textId="77777777" w:rsidTr="0076637C">
        <w:trPr>
          <w:jc w:val="center"/>
        </w:trPr>
        <w:tc>
          <w:tcPr>
            <w:tcW w:w="13716" w:type="dxa"/>
            <w:gridSpan w:val="9"/>
          </w:tcPr>
          <w:p w14:paraId="62E19862" w14:textId="77777777" w:rsidR="00DC1DB4" w:rsidRPr="00CF73A2" w:rsidRDefault="00DC1DB4" w:rsidP="00DC1DB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4B18D8" w:rsidRPr="00DF1B2B" w14:paraId="35F6D9AE" w14:textId="77777777" w:rsidTr="007224FD">
        <w:trPr>
          <w:jc w:val="center"/>
        </w:trPr>
        <w:tc>
          <w:tcPr>
            <w:tcW w:w="3085" w:type="dxa"/>
            <w:gridSpan w:val="2"/>
            <w:shd w:val="clear" w:color="auto" w:fill="DBE5F1" w:themeFill="accent1" w:themeFillTint="33"/>
          </w:tcPr>
          <w:p w14:paraId="2733AB07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043500B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DE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006A1A4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RUMPUN MK</w:t>
            </w:r>
          </w:p>
        </w:tc>
        <w:tc>
          <w:tcPr>
            <w:tcW w:w="1842" w:type="dxa"/>
            <w:shd w:val="clear" w:color="auto" w:fill="DBE5F1" w:themeFill="accent1" w:themeFillTint="33"/>
          </w:tcPr>
          <w:p w14:paraId="017F7B9A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BOBOT (sks)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12B579F2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57140453" w14:textId="77777777" w:rsidR="004B18D8" w:rsidRPr="00DF1B2B" w:rsidRDefault="008E0FAC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TANGGAL PENYUSUNAN</w:t>
            </w:r>
          </w:p>
        </w:tc>
      </w:tr>
      <w:tr w:rsidR="004B18D8" w:rsidRPr="00DF1B2B" w14:paraId="6D799C67" w14:textId="77777777" w:rsidTr="0076637C">
        <w:trPr>
          <w:jc w:val="center"/>
        </w:trPr>
        <w:tc>
          <w:tcPr>
            <w:tcW w:w="3085" w:type="dxa"/>
            <w:gridSpan w:val="2"/>
          </w:tcPr>
          <w:p w14:paraId="5A09AB32" w14:textId="6248836D" w:rsidR="004B18D8" w:rsidRPr="00DF1B2B" w:rsidRDefault="00B33D99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Hukum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aris</w:t>
            </w:r>
          </w:p>
        </w:tc>
        <w:tc>
          <w:tcPr>
            <w:tcW w:w="1417" w:type="dxa"/>
            <w:gridSpan w:val="2"/>
          </w:tcPr>
          <w:p w14:paraId="3FF985D7" w14:textId="0C3CE444" w:rsidR="004B18D8" w:rsidRPr="00DF1B2B" w:rsidRDefault="004B18D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290596D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C3A002" w14:textId="394EA3E9" w:rsidR="004B18D8" w:rsidRPr="00DF1B2B" w:rsidRDefault="008E123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sks</w:t>
            </w:r>
            <w:proofErr w:type="spellEnd"/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1843" w:type="dxa"/>
          </w:tcPr>
          <w:p w14:paraId="29DE5EC5" w14:textId="6776D95B" w:rsidR="004B18D8" w:rsidRPr="00DF1B2B" w:rsidRDefault="0016017A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I</w:t>
            </w:r>
          </w:p>
        </w:tc>
        <w:tc>
          <w:tcPr>
            <w:tcW w:w="3402" w:type="dxa"/>
          </w:tcPr>
          <w:p w14:paraId="52E67093" w14:textId="7E0880C5" w:rsidR="004B18D8" w:rsidRPr="00DF1B2B" w:rsidRDefault="006E1BC5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September 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202</w:t>
            </w:r>
            <w:r w:rsidR="003F1073"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</w:p>
        </w:tc>
      </w:tr>
      <w:tr w:rsidR="004B18D8" w:rsidRPr="00DF1B2B" w14:paraId="08CC9EB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6D7215E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OTORISASI</w:t>
            </w:r>
          </w:p>
        </w:tc>
        <w:tc>
          <w:tcPr>
            <w:tcW w:w="3544" w:type="dxa"/>
            <w:gridSpan w:val="4"/>
            <w:shd w:val="clear" w:color="auto" w:fill="DBE5F1" w:themeFill="accent1" w:themeFillTint="33"/>
          </w:tcPr>
          <w:p w14:paraId="4CBFFE56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Dosen Pengembang RPS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/ Pengampu Mata Kuliah</w:t>
            </w:r>
          </w:p>
        </w:tc>
        <w:tc>
          <w:tcPr>
            <w:tcW w:w="3685" w:type="dxa"/>
            <w:gridSpan w:val="2"/>
            <w:shd w:val="clear" w:color="auto" w:fill="DBE5F1" w:themeFill="accent1" w:themeFillTint="33"/>
          </w:tcPr>
          <w:p w14:paraId="7C8D0FF7" w14:textId="77777777" w:rsidR="004B18D8" w:rsidRPr="00DF1B2B" w:rsidRDefault="00782A6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ordinator R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umpun Keilmuan/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ata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uliah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4AAA780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etua Prodi</w:t>
            </w:r>
          </w:p>
        </w:tc>
      </w:tr>
      <w:tr w:rsidR="004B18D8" w:rsidRPr="00DF1B2B" w14:paraId="5E3CC236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2CF155A1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544" w:type="dxa"/>
            <w:gridSpan w:val="4"/>
          </w:tcPr>
          <w:p w14:paraId="3BEF2BAB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4D1A53A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1B34B3F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16A26171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0489882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5D588330" w14:textId="026C4416" w:rsidR="007729E0" w:rsidRDefault="006E1BC5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Fatimah Yunus,</w:t>
            </w:r>
            <w:r w:rsidR="00B33D9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="00B33D9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.Ag</w:t>
            </w:r>
            <w:proofErr w:type="spellEnd"/>
            <w:proofErr w:type="gramEnd"/>
          </w:p>
          <w:p w14:paraId="2F345251" w14:textId="398CA52F" w:rsidR="000575C7" w:rsidRPr="00DF1B2B" w:rsidRDefault="007729E0" w:rsidP="00B33D9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Dr. Yusmita, </w:t>
            </w:r>
            <w:proofErr w:type="spellStart"/>
            <w:proofErr w:type="gram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.Ag</w:t>
            </w:r>
            <w:proofErr w:type="spellEnd"/>
            <w:proofErr w:type="gramEnd"/>
          </w:p>
        </w:tc>
        <w:tc>
          <w:tcPr>
            <w:tcW w:w="3685" w:type="dxa"/>
            <w:gridSpan w:val="2"/>
          </w:tcPr>
          <w:p w14:paraId="0546C95E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7A7C9C2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AF3CA34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C87155E" w14:textId="77777777" w:rsidR="00436FE7" w:rsidRPr="00DF1B2B" w:rsidRDefault="00436FE7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202A92F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BF0E7C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5A1059C" w14:textId="3DAEF9D4" w:rsidR="00DF1B2B" w:rsidRPr="00DF1B2B" w:rsidRDefault="00DF1B2B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D60E78C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C333F88" w14:textId="77777777" w:rsidR="001E6F96" w:rsidRDefault="001E6F96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B71592F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233EAA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DBC3E44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6BC4622" w14:textId="77777777" w:rsidR="00614E93" w:rsidRDefault="00614E93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9FB056" w14:textId="29710D26" w:rsidR="00146DE4" w:rsidRPr="00CF73A2" w:rsidRDefault="00C50E60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Dr. </w:t>
            </w:r>
            <w:proofErr w:type="spellStart"/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urifah</w:t>
            </w:r>
            <w:proofErr w:type="spellEnd"/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Nurdin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Theme="majorHAnsi" w:hAnsiTheme="majorHAnsi" w:cs="Times New Roman"/>
                <w:sz w:val="20"/>
                <w:szCs w:val="20"/>
              </w:rPr>
              <w:t>M.A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</w:t>
            </w:r>
            <w:proofErr w:type="gramEnd"/>
          </w:p>
        </w:tc>
      </w:tr>
      <w:tr w:rsidR="001B75B5" w:rsidRPr="00DF1B2B" w14:paraId="6BCE4DE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5BF36BD4" w14:textId="77777777" w:rsidR="001B75B5" w:rsidRPr="00DF1B2B" w:rsidRDefault="001B75B5" w:rsidP="00111DF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247C9888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L-PRODI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5AF45E30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8466F" w:rsidRPr="00DF1B2B" w14:paraId="11D9432F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648F510F" w14:textId="77777777" w:rsidR="00F8466F" w:rsidRPr="00DF1B2B" w:rsidRDefault="00F8466F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25AADA" w14:textId="03AA11ED" w:rsidR="00E433EA" w:rsidRPr="00DF1B2B" w:rsidRDefault="00E433EA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eastAsia="id-ID"/>
              </w:rPr>
              <w:t>CPL</w:t>
            </w:r>
          </w:p>
          <w:p w14:paraId="24011D93" w14:textId="59D85363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B03F406" w14:textId="41B57C12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A659BF9" w14:textId="571D8CB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3ABA8CA" w14:textId="0B77073B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5D1E99" w14:textId="3F6BCE51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5D6C149" w14:textId="3AC1C86A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7325B82" w14:textId="21ED4B4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76D3CA8" w14:textId="77777777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00DC29E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3278173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A6F62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A02C8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5C66F40" w14:textId="03CBD364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D7950CF" w14:textId="721DF8DA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2E0B35E" w14:textId="014DCD7B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0D0A13C" w14:textId="7EC63216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47C6500" w14:textId="033B7B8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BFFC62A" w14:textId="3E61E8FD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D341770" w14:textId="6274023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7870D92" w14:textId="332055FC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A8F6402" w14:textId="69FC9B28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AD9463E" w14:textId="76599EF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7359977" w14:textId="0E4D5BC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8C58F58" w14:textId="5E18FE7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FE6A006" w14:textId="4D95F7FF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D57C82F" w14:textId="7BA75EAE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EE82E79" w14:textId="0C4BBC2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07D5EEF" w14:textId="74AFD6F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8D65092" w14:textId="70DDA35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1CF2FB3" w14:textId="04658E6B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7154EAD" w14:textId="77777777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99046A" w14:textId="77777777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1DF799E" w14:textId="02517787" w:rsidR="00F8466F" w:rsidRPr="00DF1B2B" w:rsidRDefault="00F8466F" w:rsidP="00F36405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852" w:type="dxa"/>
            <w:gridSpan w:val="6"/>
          </w:tcPr>
          <w:p w14:paraId="6AD30F64" w14:textId="770CD344" w:rsidR="00F8466F" w:rsidRPr="00DF1B2B" w:rsidRDefault="006C39EC" w:rsidP="007332B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S (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): </w:t>
            </w:r>
          </w:p>
          <w:p w14:paraId="3E20754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akw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ad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han Yang Maha Esa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eligi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7AE7C3AE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ing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nus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alan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gama, moral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ik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0FDA48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ontribu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ingkat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hidup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bangs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neg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j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adab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ncasila.</w:t>
            </w:r>
          </w:p>
          <w:p w14:paraId="435D1E09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r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nekaragam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udaya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ndang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agama, dan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rcaya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dapat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mu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risinil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orang lain.</w:t>
            </w:r>
          </w:p>
          <w:p w14:paraId="36418504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rjasa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ka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si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dul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had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ingku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13A0961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kerj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4E256109" w14:textId="77777777" w:rsidR="00E4050C" w:rsidRPr="00DF1B2B" w:rsidRDefault="000215CE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ing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-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liput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jujue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beb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t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0707969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internalis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mang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ndir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ju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wirausah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0EA17EE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penuh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had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-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emb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6B32B56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ibad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uj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akhla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uli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lad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d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5EA3E45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ibad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ta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was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r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wibaw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mamp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ap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adaptability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leksibil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flexibility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ndal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 (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lf directio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u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isita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mp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;</w:t>
            </w:r>
          </w:p>
          <w:p w14:paraId="7541F00A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klus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bertindak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byek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tidak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min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ti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en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ami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agama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d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s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ta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lak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statu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si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39C79148" w14:textId="1C211081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Menunjuk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o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angg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ras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ngg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in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u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ca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akt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;</w:t>
            </w:r>
          </w:p>
          <w:p w14:paraId="7A7F6A6C" w14:textId="73750262" w:rsidR="00E4050C" w:rsidRPr="00DF1B2B" w:rsidRDefault="00E4050C" w:rsidP="009228CE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mimpin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leadership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accountability)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esponsibili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responsibility)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kerj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akt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.</w:t>
            </w:r>
          </w:p>
          <w:p w14:paraId="25566253" w14:textId="77777777" w:rsidR="000215CE" w:rsidRPr="00DF1B2B" w:rsidRDefault="000215CE" w:rsidP="000215CE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U (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Umum):</w:t>
            </w:r>
          </w:p>
          <w:p w14:paraId="60F8DC1E" w14:textId="77777777" w:rsidR="000E4E64" w:rsidRPr="00DF1B2B" w:rsidRDefault="000215CE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erap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an</w:t>
            </w:r>
            <w:proofErr w:type="spellEnd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knologi</w:t>
            </w:r>
            <w:proofErr w:type="spellEnd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7D05B69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in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uk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7F8F41A7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aj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i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knolo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ik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id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i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un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s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lu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ag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ai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63416753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usu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p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aintif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s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j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tu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skripsi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po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hi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8AF4849" w14:textId="77777777" w:rsidR="000215CE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m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p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eyeles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al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form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data.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</w:p>
          <w:p w14:paraId="0BA2C6DB" w14:textId="77777777" w:rsidR="000E4E64" w:rsidRPr="00DF1B2B" w:rsidRDefault="000E4E64" w:rsidP="000E4E64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hus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KK)</w:t>
            </w:r>
          </w:p>
          <w:p w14:paraId="4AF8BC6B" w14:textId="74AAD82B" w:rsidR="000E4E64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rumus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ntegral</w:t>
            </w:r>
          </w:p>
          <w:p w14:paraId="40C72820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nalis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ad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omunikasik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</w:p>
          <w:p w14:paraId="59A511DB" w14:textId="35E9290F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lafa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s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m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s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idan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da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awin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cer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waris, zakat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ka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E22ADE4" w14:textId="38BD6FCB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ber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vo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medias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kai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ng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37F03FDD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aj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hitu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is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uky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 waris dan zakat.</w:t>
            </w:r>
          </w:p>
          <w:p w14:paraId="5D6A9EFF" w14:textId="77777777" w:rsidR="00C4676C" w:rsidRPr="00DF1B2B" w:rsidRDefault="00C4676C" w:rsidP="00C4676C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P)</w:t>
            </w:r>
          </w:p>
          <w:p w14:paraId="2F0CBE83" w14:textId="77777777" w:rsidR="00C4676C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ent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lsaf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ncasila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warganegar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w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bangs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lobalis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0443FA2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ngkah-langk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ampa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ag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i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i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tulisan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gun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Bahasa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a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4E563D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ngkah-langk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embang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e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2D3A2ACA" w14:textId="4EA08C8E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ori-teo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</w:p>
          <w:p w14:paraId="06717CF6" w14:textId="4279463D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aha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yat-ay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dis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kai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keluarga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25498DFF" w14:textId="15DABDA5" w:rsidR="00F36405" w:rsidRPr="00DF1B2B" w:rsidRDefault="00F36405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aha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idah-kaid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qhiy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</w:tc>
      </w:tr>
      <w:tr w:rsidR="00E433EA" w:rsidRPr="00DF1B2B" w14:paraId="4EC2B64E" w14:textId="77777777" w:rsidTr="0037186B">
        <w:trPr>
          <w:jc w:val="center"/>
        </w:trPr>
        <w:tc>
          <w:tcPr>
            <w:tcW w:w="3085" w:type="dxa"/>
            <w:gridSpan w:val="2"/>
            <w:vMerge/>
          </w:tcPr>
          <w:p w14:paraId="56F329DB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499990D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-MK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2356A9F4" w14:textId="77777777" w:rsidR="00E433EA" w:rsidRPr="00DF1B2B" w:rsidRDefault="00E433EA" w:rsidP="007332B7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Capaian</w:t>
            </w:r>
            <w:r w:rsidR="0037186B"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 xml:space="preserve"> </w:t>
            </w: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Pembelajaran Mata Kuliah</w:t>
            </w:r>
          </w:p>
        </w:tc>
      </w:tr>
      <w:tr w:rsidR="00E433EA" w:rsidRPr="00DF1B2B" w14:paraId="509F8322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ED89ED0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7751482F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MK</w:t>
            </w:r>
          </w:p>
        </w:tc>
        <w:tc>
          <w:tcPr>
            <w:tcW w:w="9852" w:type="dxa"/>
            <w:gridSpan w:val="6"/>
          </w:tcPr>
          <w:p w14:paraId="044B1CE0" w14:textId="2A143704" w:rsidR="00E433EA" w:rsidRPr="0043079A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ahasiswa mampu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menjelaskan dan menganalisis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 perkembangan </w:t>
            </w:r>
            <w:proofErr w:type="spellStart"/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Indonesi</w:t>
            </w:r>
            <w:r w:rsidR="0043079A">
              <w:rPr>
                <w:rFonts w:asciiTheme="majorHAnsi" w:hAnsiTheme="majorHAnsi"/>
                <w:sz w:val="20"/>
                <w:szCs w:val="20"/>
                <w:lang w:val="en-US"/>
              </w:rPr>
              <w:t>a dan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i negara muslim</w:t>
            </w:r>
          </w:p>
        </w:tc>
      </w:tr>
      <w:tr w:rsidR="00E433EA" w:rsidRPr="00DF1B2B" w14:paraId="277B4C00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2768D51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18075C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1</w:t>
            </w:r>
          </w:p>
        </w:tc>
        <w:tc>
          <w:tcPr>
            <w:tcW w:w="9852" w:type="dxa"/>
            <w:gridSpan w:val="6"/>
          </w:tcPr>
          <w:p w14:paraId="34EDE629" w14:textId="77777777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kap (S)</w:t>
            </w:r>
          </w:p>
          <w:p w14:paraId="3D04A0E1" w14:textId="6BA6FA83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wa memiliki ketakwaan kepada Tuhan Yang Maha esa dan menunjukan nilai-nilai religius, dengan mampu menyelesaikan problematik dalam waris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dengan menggunakan dasar </w:t>
            </w:r>
            <w:r w:rsidR="008E123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stem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</w:t>
            </w: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sla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adat dan perdata</w:t>
            </w:r>
          </w:p>
          <w:p w14:paraId="3E3A4475" w14:textId="77777777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berkontribusi dalam kehidupan bermasyarakat dengan ikut serta dalam memberikan jawaban dan arahan kepada masyarakat dalam problem pembagian waris.</w:t>
            </w:r>
          </w:p>
          <w:p w14:paraId="62746CB5" w14:textId="57C6B454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lastRenderedPageBreak/>
              <w:t xml:space="preserve">Mahasiswa menunjukan sikap toleransi terhadap keragamaan </w:t>
            </w:r>
            <w:r w:rsidR="007332B7"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odel dan budaya dalam pembagian waris di Indonesia.</w:t>
            </w:r>
          </w:p>
        </w:tc>
      </w:tr>
      <w:tr w:rsidR="00E433EA" w:rsidRPr="00DF1B2B" w14:paraId="6B56C31E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401F533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0CC88688" w14:textId="77777777" w:rsidR="00E433EA" w:rsidRPr="00DF1B2B" w:rsidRDefault="00E433EA" w:rsidP="00290540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</w:t>
            </w:r>
            <w:r w:rsidR="00290540"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9852" w:type="dxa"/>
            <w:gridSpan w:val="6"/>
          </w:tcPr>
          <w:p w14:paraId="17499FAD" w14:textId="195121CA" w:rsidR="00E433EA" w:rsidRPr="00DF1B2B" w:rsidRDefault="007332B7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Pengetahuan (P)</w:t>
            </w:r>
          </w:p>
          <w:p w14:paraId="51E2C636" w14:textId="77777777" w:rsidR="007332B7" w:rsidRPr="00DF1B2B" w:rsidRDefault="007332B7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siswa mampu memahami dan menghafal ayat-ayat waris dan bagian-bagian dalam waris.</w:t>
            </w:r>
          </w:p>
          <w:p w14:paraId="5EB9410F" w14:textId="2EF294A1" w:rsidR="007332B7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iswa mampu menyampaikan gagasan dan jawaban dalam masalah waris di </w:t>
            </w:r>
            <w:r w:rsidR="00640433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ndonesia</w:t>
            </w:r>
          </w:p>
          <w:p w14:paraId="1D8E38BD" w14:textId="77777777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nguasai dan mengetahui perbedaan-perbedaan dalam perhitungan waris.</w:t>
            </w:r>
          </w:p>
          <w:p w14:paraId="03DDB433" w14:textId="2F9C3FD1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guasai teori-teori dalam fikih mawaris</w:t>
            </w:r>
          </w:p>
        </w:tc>
      </w:tr>
      <w:tr w:rsidR="00290540" w:rsidRPr="00DF1B2B" w14:paraId="24616855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7A8857BF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5B9B3258" w14:textId="77777777" w:rsidR="00290540" w:rsidRPr="00DF1B2B" w:rsidRDefault="0029054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3</w:t>
            </w:r>
          </w:p>
        </w:tc>
        <w:tc>
          <w:tcPr>
            <w:tcW w:w="9852" w:type="dxa"/>
            <w:gridSpan w:val="6"/>
          </w:tcPr>
          <w:p w14:paraId="217F1832" w14:textId="278CFE1E" w:rsidR="00290540" w:rsidRPr="00DF1B2B" w:rsidRDefault="00204A2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Keterampilan Umum (KU)</w:t>
            </w:r>
          </w:p>
          <w:p w14:paraId="0E9F4BBB" w14:textId="4F8A947F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erap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</w:t>
            </w:r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  <w:r w:rsidR="00A51788">
              <w:rPr>
                <w:rFonts w:asciiTheme="majorHAnsi" w:hAnsiTheme="majorHAnsi" w:cs="Times New Roman"/>
                <w:sz w:val="20"/>
                <w:szCs w:val="20"/>
              </w:rPr>
              <w:t xml:space="preserve"> di Indonesia</w:t>
            </w:r>
          </w:p>
          <w:p w14:paraId="76F7F28F" w14:textId="77777777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in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uk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389C0366" w14:textId="3D99990D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aj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i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</w:t>
            </w:r>
            <w:proofErr w:type="spellEnd"/>
            <w:r w:rsidR="00640433">
              <w:rPr>
                <w:rFonts w:asciiTheme="majorHAnsi" w:hAnsiTheme="majorHAnsi" w:cs="Times New Roman"/>
                <w:sz w:val="20"/>
                <w:szCs w:val="20"/>
              </w:rPr>
              <w:t xml:space="preserve">si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</w:p>
          <w:p w14:paraId="543B2703" w14:textId="202DA95B" w:rsidR="004B2118" w:rsidRPr="00DF1B2B" w:rsidRDefault="004B2118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usu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p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aintif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s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j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tu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skripsi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po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hi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e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  <w:p w14:paraId="6BE752D3" w14:textId="337B29A7" w:rsidR="004B2118" w:rsidRPr="00DF1B2B" w:rsidRDefault="004B2118" w:rsidP="00A5178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m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p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eyeles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al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678522E8" w14:textId="77777777" w:rsidTr="00F8466F">
        <w:trPr>
          <w:trHeight w:val="251"/>
          <w:jc w:val="center"/>
        </w:trPr>
        <w:tc>
          <w:tcPr>
            <w:tcW w:w="3085" w:type="dxa"/>
            <w:gridSpan w:val="2"/>
            <w:vMerge/>
          </w:tcPr>
          <w:p w14:paraId="47EC4C2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4F31AA96" w14:textId="65F0B153" w:rsidR="00290540" w:rsidRPr="00DF1B2B" w:rsidRDefault="004B211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PL-4</w:t>
            </w:r>
          </w:p>
        </w:tc>
        <w:tc>
          <w:tcPr>
            <w:tcW w:w="9852" w:type="dxa"/>
            <w:gridSpan w:val="6"/>
          </w:tcPr>
          <w:p w14:paraId="225F4B41" w14:textId="62793E40" w:rsidR="00290540" w:rsidRPr="00DF1B2B" w:rsidRDefault="004B2118" w:rsidP="004248B0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hus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KK)</w:t>
            </w:r>
          </w:p>
          <w:p w14:paraId="305898BC" w14:textId="1E918F6B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rumus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</w:t>
            </w:r>
          </w:p>
          <w:p w14:paraId="51E84421" w14:textId="3FEAAD28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nalis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ad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omunikasik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bag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irs</w:t>
            </w:r>
            <w:proofErr w:type="spellEnd"/>
          </w:p>
          <w:p w14:paraId="1C2B449C" w14:textId="62908102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ber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vo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nt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</w:t>
            </w:r>
          </w:p>
          <w:p w14:paraId="3F6A2E75" w14:textId="4B8A660A" w:rsidR="004B2118" w:rsidRPr="00A51788" w:rsidRDefault="00A51788" w:rsidP="00A5178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>elesai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e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mbagian</w:t>
            </w:r>
            <w:r w:rsidR="004B2118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585BA20F" w14:textId="77777777" w:rsidTr="0076637C">
        <w:trPr>
          <w:jc w:val="center"/>
        </w:trPr>
        <w:tc>
          <w:tcPr>
            <w:tcW w:w="3085" w:type="dxa"/>
            <w:gridSpan w:val="2"/>
          </w:tcPr>
          <w:p w14:paraId="79990767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eskripsi Singkat MK</w:t>
            </w:r>
          </w:p>
        </w:tc>
        <w:tc>
          <w:tcPr>
            <w:tcW w:w="10631" w:type="dxa"/>
            <w:gridSpan w:val="7"/>
          </w:tcPr>
          <w:p w14:paraId="7EBDF48C" w14:textId="0F6FAC20" w:rsidR="00290540" w:rsidRPr="003032A8" w:rsidRDefault="003032A8" w:rsidP="005E0086">
            <w:pPr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/>
                <w:sz w:val="20"/>
                <w:szCs w:val="20"/>
              </w:rPr>
              <w:t>Matakulia</w:t>
            </w:r>
            <w:r w:rsidR="004A5AC4">
              <w:rPr>
                <w:rFonts w:asciiTheme="majorHAnsi" w:hAnsiTheme="majorHAnsi"/>
                <w:sz w:val="20"/>
                <w:szCs w:val="20"/>
              </w:rPr>
              <w:t>h ini berisi tentang  perkemban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g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slam, 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Adat,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              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sert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waris di negara muslim</w:t>
            </w:r>
          </w:p>
        </w:tc>
      </w:tr>
      <w:tr w:rsidR="00290540" w:rsidRPr="00DF1B2B" w14:paraId="709EC8E9" w14:textId="77777777" w:rsidTr="0076637C">
        <w:trPr>
          <w:jc w:val="center"/>
        </w:trPr>
        <w:tc>
          <w:tcPr>
            <w:tcW w:w="3085" w:type="dxa"/>
            <w:gridSpan w:val="2"/>
          </w:tcPr>
          <w:p w14:paraId="4E64F563" w14:textId="77777777" w:rsidR="00290540" w:rsidRPr="003032A8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 w:cs="Times New Roman"/>
                <w:sz w:val="20"/>
                <w:szCs w:val="20"/>
              </w:rPr>
              <w:t>Materi Pembelajaran/ Pokok Bahasan</w:t>
            </w:r>
          </w:p>
        </w:tc>
        <w:tc>
          <w:tcPr>
            <w:tcW w:w="10631" w:type="dxa"/>
            <w:gridSpan w:val="7"/>
          </w:tcPr>
          <w:p w14:paraId="1B811560" w14:textId="2C32B556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E963B22" w14:textId="44264241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EBFFDBE" w14:textId="3C63F0F0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24E590CA" w14:textId="50F0B04F" w:rsidR="00E35280" w:rsidRDefault="00356693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3F825AB8" w14:textId="77777777" w:rsidR="00356693" w:rsidRPr="000D16A6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1FBA0C9B" w14:textId="57547537" w:rsidR="00356693" w:rsidRPr="00356693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41D3E74E" w14:textId="09778AD9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Komparasi kewarisan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44418E87" w14:textId="4CD62098" w:rsidR="00E35280" w:rsidRDefault="00E35280" w:rsidP="008E123B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A51788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9A05432" w14:textId="673071BA" w:rsidR="00E35280" w:rsidRPr="00E11561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sz w:val="20"/>
                <w:szCs w:val="20"/>
              </w:rPr>
              <w:t>Fatwa MUI tentang Waris</w:t>
            </w:r>
          </w:p>
          <w:p w14:paraId="0D708310" w14:textId="67A760BC" w:rsidR="00E11561" w:rsidRPr="00E11561" w:rsidRDefault="00E11561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8CD721B" w14:textId="04CC1F7E" w:rsidR="00E35280" w:rsidRDefault="000D16A6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Analisis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E35280"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  <w:p w14:paraId="58D59BB6" w14:textId="72C05491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T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1226ABF0" w14:textId="354F4449" w:rsidR="00356693" w:rsidRPr="00E11561" w:rsidRDefault="00A51788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</w:tr>
      <w:tr w:rsidR="00290540" w:rsidRPr="00DF1B2B" w14:paraId="24F6D9E5" w14:textId="77777777" w:rsidTr="0076637C">
        <w:trPr>
          <w:jc w:val="center"/>
        </w:trPr>
        <w:tc>
          <w:tcPr>
            <w:tcW w:w="3085" w:type="dxa"/>
            <w:gridSpan w:val="2"/>
          </w:tcPr>
          <w:p w14:paraId="168E91BA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Pustaka</w:t>
            </w:r>
          </w:p>
        </w:tc>
        <w:tc>
          <w:tcPr>
            <w:tcW w:w="10631" w:type="dxa"/>
            <w:gridSpan w:val="7"/>
          </w:tcPr>
          <w:p w14:paraId="7068D56F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ayid Sabiq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Fiqh Sunnah </w:t>
            </w:r>
          </w:p>
          <w:p w14:paraId="00D106A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l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Alamah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>Muhammad,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</w:t>
            </w:r>
            <w:proofErr w:type="spellEnd"/>
            <w:proofErr w:type="gram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Empat</w:t>
            </w:r>
            <w:proofErr w:type="spell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Mazhab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Hasyim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Perss</w:t>
            </w:r>
            <w:proofErr w:type="spellEnd"/>
          </w:p>
          <w:p w14:paraId="6DF9DE5B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sv-SE"/>
              </w:rPr>
              <w:lastRenderedPageBreak/>
              <w:t xml:space="preserve">Ibnu Rusyd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  <w:t>Bidayatul Mujtahid Wa Nihayatul Muqtashid</w:t>
            </w:r>
          </w:p>
          <w:p w14:paraId="25D43C2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Fiqh Lima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Mazhab</w:t>
            </w:r>
            <w:proofErr w:type="spellEnd"/>
          </w:p>
          <w:p w14:paraId="5A14632E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Wahbah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Zuhail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ul</w:t>
            </w:r>
            <w:proofErr w:type="spell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Wa-Adillatuhu</w:t>
            </w:r>
            <w:proofErr w:type="spellEnd"/>
          </w:p>
          <w:p w14:paraId="5B2DD2B2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Imam </w:t>
            </w:r>
            <w:proofErr w:type="spellStart"/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>Taqiyuddi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Kifayatul</w:t>
            </w:r>
            <w:proofErr w:type="spellEnd"/>
            <w:proofErr w:type="gram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Ahyar</w:t>
            </w:r>
            <w:proofErr w:type="spellEnd"/>
          </w:p>
          <w:p w14:paraId="07F8E197" w14:textId="170BA053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uparman Usman dan </w:t>
            </w:r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Yusuf 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omawinata</w:t>
            </w:r>
            <w:proofErr w:type="spellEnd"/>
            <w:proofErr w:type="gram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Figh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awaris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1F3190C" w14:textId="3F2BC175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n Husein Nasution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</w:t>
            </w:r>
          </w:p>
          <w:p w14:paraId="1614CE3C" w14:textId="5D9583FE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oh.Anwar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Faraidl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3738846D" w14:textId="26FF0956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min Suma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Keadila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Islam</w:t>
            </w:r>
          </w:p>
          <w:p w14:paraId="0E3D1F05" w14:textId="5F9AC801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habun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59DBB8F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habun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Pembagia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enurut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Islamm</w:t>
            </w:r>
            <w:proofErr w:type="spellEnd"/>
          </w:p>
          <w:p w14:paraId="5D54A843" w14:textId="6D72283D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r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yarifuddi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6794271" w14:textId="6CBB359D" w:rsidR="00290540" w:rsidRPr="00DF1B2B" w:rsidRDefault="00290540" w:rsidP="00EC229F">
            <w:pPr>
              <w:rPr>
                <w:rFonts w:asciiTheme="majorHAnsi" w:hAnsiTheme="majorHAnsi" w:cs="TimesNewRoman,Italic"/>
                <w:iCs/>
                <w:color w:val="000000"/>
                <w:sz w:val="20"/>
                <w:szCs w:val="20"/>
              </w:rPr>
            </w:pPr>
          </w:p>
        </w:tc>
      </w:tr>
      <w:tr w:rsidR="00290540" w:rsidRPr="00DF1B2B" w14:paraId="7A3E2C15" w14:textId="77777777" w:rsidTr="00ED4934">
        <w:trPr>
          <w:trHeight w:val="615"/>
          <w:jc w:val="center"/>
        </w:trPr>
        <w:tc>
          <w:tcPr>
            <w:tcW w:w="3085" w:type="dxa"/>
            <w:gridSpan w:val="2"/>
          </w:tcPr>
          <w:p w14:paraId="2D11EEF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Media Pembelajaran</w:t>
            </w:r>
          </w:p>
        </w:tc>
        <w:tc>
          <w:tcPr>
            <w:tcW w:w="10631" w:type="dxa"/>
            <w:gridSpan w:val="7"/>
          </w:tcPr>
          <w:p w14:paraId="2408A211" w14:textId="1370BFAB" w:rsidR="00290540" w:rsidRPr="00DF1B2B" w:rsidRDefault="009049A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Zoom meeting, group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hats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google classroom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medi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uliah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i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pat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guna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fek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</w:t>
            </w:r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yampaian</w:t>
            </w:r>
            <w:proofErr w:type="spellEnd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op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uliah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ring pada mas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nde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</w:tc>
      </w:tr>
      <w:tr w:rsidR="00CC177B" w:rsidRPr="00DF1B2B" w14:paraId="616845BE" w14:textId="77777777" w:rsidTr="0076637C">
        <w:trPr>
          <w:jc w:val="center"/>
        </w:trPr>
        <w:tc>
          <w:tcPr>
            <w:tcW w:w="3085" w:type="dxa"/>
            <w:gridSpan w:val="2"/>
          </w:tcPr>
          <w:p w14:paraId="3E2E0D87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osen/ Team Teaching</w:t>
            </w:r>
          </w:p>
        </w:tc>
        <w:tc>
          <w:tcPr>
            <w:tcW w:w="10631" w:type="dxa"/>
            <w:gridSpan w:val="7"/>
          </w:tcPr>
          <w:p w14:paraId="07C9BD1A" w14:textId="0F8744B6" w:rsidR="00CC177B" w:rsidRPr="00DF1B2B" w:rsidRDefault="009049A4" w:rsidP="007332B7">
            <w:pPr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  <w:t>Dr. Yusmita, M.Ag</w:t>
            </w:r>
          </w:p>
        </w:tc>
      </w:tr>
      <w:tr w:rsidR="00CC177B" w:rsidRPr="00DF1B2B" w14:paraId="3E6EDF8D" w14:textId="77777777" w:rsidTr="0076637C">
        <w:trPr>
          <w:jc w:val="center"/>
        </w:trPr>
        <w:tc>
          <w:tcPr>
            <w:tcW w:w="3085" w:type="dxa"/>
            <w:gridSpan w:val="2"/>
          </w:tcPr>
          <w:p w14:paraId="784865CF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 xml:space="preserve">Mata kuliah Syarat </w:t>
            </w:r>
          </w:p>
        </w:tc>
        <w:tc>
          <w:tcPr>
            <w:tcW w:w="10631" w:type="dxa"/>
            <w:gridSpan w:val="7"/>
          </w:tcPr>
          <w:p w14:paraId="0C76A399" w14:textId="1C68D145" w:rsidR="00CC177B" w:rsidRPr="00C92245" w:rsidRDefault="00CC177B" w:rsidP="00C92245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</w:tr>
    </w:tbl>
    <w:p w14:paraId="3E82FC30" w14:textId="77777777" w:rsidR="00A93FF6" w:rsidRPr="00DF1B2B" w:rsidRDefault="00A93FF6" w:rsidP="00DC1DB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tbl>
      <w:tblPr>
        <w:tblStyle w:val="TableGrid"/>
        <w:tblW w:w="13318" w:type="dxa"/>
        <w:tblInd w:w="108" w:type="dxa"/>
        <w:tblLook w:val="04A0" w:firstRow="1" w:lastRow="0" w:firstColumn="1" w:lastColumn="0" w:noHBand="0" w:noVBand="1"/>
      </w:tblPr>
      <w:tblGrid>
        <w:gridCol w:w="1009"/>
        <w:gridCol w:w="2131"/>
        <w:gridCol w:w="2903"/>
        <w:gridCol w:w="1765"/>
        <w:gridCol w:w="1819"/>
        <w:gridCol w:w="2208"/>
        <w:gridCol w:w="1483"/>
      </w:tblGrid>
      <w:tr w:rsidR="00570FFE" w:rsidRPr="00B65360" w14:paraId="005B716C" w14:textId="77777777" w:rsidTr="00B33D99">
        <w:tc>
          <w:tcPr>
            <w:tcW w:w="1009" w:type="dxa"/>
            <w:shd w:val="clear" w:color="auto" w:fill="C6D9F1" w:themeFill="text2" w:themeFillTint="33"/>
            <w:vAlign w:val="center"/>
          </w:tcPr>
          <w:p w14:paraId="4211A0B8" w14:textId="77777777" w:rsidR="0093149C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>Minggu</w:t>
            </w:r>
          </w:p>
          <w:p w14:paraId="394F802C" w14:textId="77777777" w:rsidR="005805BE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Ke-</w:t>
            </w:r>
          </w:p>
        </w:tc>
        <w:tc>
          <w:tcPr>
            <w:tcW w:w="2131" w:type="dxa"/>
            <w:shd w:val="clear" w:color="auto" w:fill="C6D9F1" w:themeFill="text2" w:themeFillTint="33"/>
          </w:tcPr>
          <w:p w14:paraId="39F4DCD8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Sub-CPMK</w:t>
            </w:r>
          </w:p>
          <w:p w14:paraId="01C9218A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(Kemampuan akhir tiap tahapan belajar)</w:t>
            </w:r>
          </w:p>
        </w:tc>
        <w:tc>
          <w:tcPr>
            <w:tcW w:w="2903" w:type="dxa"/>
            <w:shd w:val="clear" w:color="auto" w:fill="C6D9F1" w:themeFill="text2" w:themeFillTint="33"/>
          </w:tcPr>
          <w:p w14:paraId="1C186129" w14:textId="77777777" w:rsidR="0093149C" w:rsidRPr="00B65360" w:rsidRDefault="0093149C" w:rsidP="005805BE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</w:p>
          <w:p w14:paraId="6E5413F2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Indikator</w:t>
            </w:r>
          </w:p>
        </w:tc>
        <w:tc>
          <w:tcPr>
            <w:tcW w:w="1765" w:type="dxa"/>
            <w:shd w:val="clear" w:color="auto" w:fill="C6D9F1" w:themeFill="text2" w:themeFillTint="33"/>
            <w:vAlign w:val="center"/>
          </w:tcPr>
          <w:p w14:paraId="2A8E28A5" w14:textId="77777777" w:rsidR="005805BE" w:rsidRPr="00B65360" w:rsidRDefault="005805BE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Kriteria &amp; Bentuk Penilaian</w:t>
            </w:r>
          </w:p>
        </w:tc>
        <w:tc>
          <w:tcPr>
            <w:tcW w:w="1819" w:type="dxa"/>
            <w:shd w:val="clear" w:color="auto" w:fill="C6D9F1" w:themeFill="text2" w:themeFillTint="33"/>
            <w:vAlign w:val="center"/>
          </w:tcPr>
          <w:p w14:paraId="2ABA13FD" w14:textId="77777777" w:rsidR="005805BE" w:rsidRPr="00B65360" w:rsidRDefault="0093149C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 xml:space="preserve">Bentuk dan </w:t>
            </w:r>
            <w:r w:rsidR="005805BE" w:rsidRPr="00B65360">
              <w:rPr>
                <w:rFonts w:asciiTheme="majorHAnsi" w:hAnsiTheme="majorHAnsi"/>
                <w:b/>
                <w:sz w:val="20"/>
                <w:szCs w:val="20"/>
              </w:rPr>
              <w:t>Metode Pembelajaran [Estimasi Waktu]</w:t>
            </w:r>
          </w:p>
        </w:tc>
        <w:tc>
          <w:tcPr>
            <w:tcW w:w="2208" w:type="dxa"/>
            <w:shd w:val="clear" w:color="auto" w:fill="C6D9F1" w:themeFill="text2" w:themeFillTint="33"/>
          </w:tcPr>
          <w:p w14:paraId="3F9DA6C7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Materi Pembelajaran</w:t>
            </w:r>
          </w:p>
        </w:tc>
        <w:tc>
          <w:tcPr>
            <w:tcW w:w="1483" w:type="dxa"/>
            <w:shd w:val="clear" w:color="auto" w:fill="C6D9F1" w:themeFill="text2" w:themeFillTint="33"/>
            <w:vAlign w:val="center"/>
          </w:tcPr>
          <w:p w14:paraId="1E140047" w14:textId="77777777" w:rsidR="005805BE" w:rsidRPr="00B65360" w:rsidRDefault="005805BE" w:rsidP="009F07E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Bobot Penilaian (%)</w:t>
            </w:r>
          </w:p>
        </w:tc>
      </w:tr>
      <w:tr w:rsidR="00B65360" w:rsidRPr="00B65360" w14:paraId="6E73544C" w14:textId="77777777" w:rsidTr="00B33D99">
        <w:tc>
          <w:tcPr>
            <w:tcW w:w="1009" w:type="dxa"/>
          </w:tcPr>
          <w:p w14:paraId="4F1AF69A" w14:textId="7C732D0F" w:rsidR="00B65360" w:rsidRPr="00B65360" w:rsidRDefault="00B65360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5D8E482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079DB0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F179736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8735EE4" w14:textId="479520C9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903" w:type="dxa"/>
            <w:vAlign w:val="center"/>
          </w:tcPr>
          <w:p w14:paraId="3F20DA7E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2158C6A9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202C6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D0C3D19" w14:textId="65CA03DB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90D3FB" w14:textId="12E24086" w:rsidR="00B65360" w:rsidRPr="00B65360" w:rsidRDefault="00B65360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hadiran, responsifitas</w:t>
            </w:r>
          </w:p>
        </w:tc>
        <w:tc>
          <w:tcPr>
            <w:tcW w:w="1819" w:type="dxa"/>
          </w:tcPr>
          <w:p w14:paraId="408E0984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3C99A51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066E1D9" w14:textId="24261D90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6548E192" w14:textId="0E0EF2C1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4210D3E" w14:textId="1CBA17E2" w:rsidR="00B65360" w:rsidRPr="00B65360" w:rsidRDefault="00B65360" w:rsidP="00B65360">
            <w:pPr>
              <w:pStyle w:val="ListParagraph"/>
              <w:ind w:left="176"/>
              <w:jc w:val="both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94CE404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ak kuliah dan penyampaian silabus</w:t>
            </w:r>
          </w:p>
          <w:p w14:paraId="38C61C31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D73255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05BAD3" w14:textId="233448BD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0DDCE614" w14:textId="14B7F3AA" w:rsidR="00B65360" w:rsidRPr="005E0086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3 </w:t>
            </w:r>
            <w:r w:rsidR="005E0086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77E0F4D9" w14:textId="77777777" w:rsidTr="00B33D99">
        <w:tc>
          <w:tcPr>
            <w:tcW w:w="1009" w:type="dxa"/>
          </w:tcPr>
          <w:p w14:paraId="5975DFF1" w14:textId="74B9EE53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A1D15F7" w14:textId="4690C106" w:rsidR="005E0086" w:rsidRPr="00B65360" w:rsidRDefault="005E0086" w:rsidP="00B6536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</w:tc>
        <w:tc>
          <w:tcPr>
            <w:tcW w:w="2903" w:type="dxa"/>
            <w:vAlign w:val="center"/>
          </w:tcPr>
          <w:p w14:paraId="5F7BFDC0" w14:textId="3BFC19A8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mpu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C9733AC" w14:textId="3F00228B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F17973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E07068" w14:textId="7FA632A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AF6F94A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3FC630C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14902D1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5453128" w14:textId="58FDCB9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8C8F0A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FC610B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C7B02E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62A74D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4A7B8A2C" w14:textId="7EA7DB9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355BC73B" w14:textId="7A91F3D4" w:rsidR="005E0086" w:rsidRDefault="008E123B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4BA02AEF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E0C025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0708E22" w14:textId="5A9C022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483" w:type="dxa"/>
          </w:tcPr>
          <w:p w14:paraId="79096126" w14:textId="040FA6B3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2AA1D52F" w14:textId="77777777" w:rsidTr="00B33D99">
        <w:tc>
          <w:tcPr>
            <w:tcW w:w="1009" w:type="dxa"/>
          </w:tcPr>
          <w:p w14:paraId="6DD9B29E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53A650DB" w14:textId="243209C6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</w:tc>
        <w:tc>
          <w:tcPr>
            <w:tcW w:w="2903" w:type="dxa"/>
            <w:vAlign w:val="center"/>
          </w:tcPr>
          <w:p w14:paraId="341F3F92" w14:textId="572FB3F3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1A09B9B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89DB5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E78CC55" w14:textId="0226E0C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B792F0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0D4BE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002681AB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B43AC7F" w14:textId="604923E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7D5D19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0D5C92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927A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28520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1E3D7941" w14:textId="5CAF2A49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6C9951E" w14:textId="0904DD65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1B3E88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C55EA4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8FE1021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761627E" w14:textId="2709AB51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E0C583D" w14:textId="05B11D0F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359713C9" w14:textId="77777777" w:rsidTr="00B33D99">
        <w:tc>
          <w:tcPr>
            <w:tcW w:w="1009" w:type="dxa"/>
          </w:tcPr>
          <w:p w14:paraId="2EFF75F6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95D38E2" w14:textId="26B4B1D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</w:tc>
        <w:tc>
          <w:tcPr>
            <w:tcW w:w="2903" w:type="dxa"/>
            <w:vAlign w:val="center"/>
          </w:tcPr>
          <w:p w14:paraId="18B8FE83" w14:textId="2177EF7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41EF6450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02D38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5C0544" w14:textId="17E8270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0F4651C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AD7D0D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74AB7D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D42C4A6" w14:textId="3AE3C85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A9CA85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6F4250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F3D08D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3389A3E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357F0CAE" w14:textId="6C6F671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263EFFA" w14:textId="38CF6EC6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3DE07470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FCD71D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6162E86" w14:textId="66DFB91D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7C03B72C" w14:textId="52945502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6E0464FC" w14:textId="77777777" w:rsidTr="00B33D99">
        <w:tc>
          <w:tcPr>
            <w:tcW w:w="1009" w:type="dxa"/>
          </w:tcPr>
          <w:p w14:paraId="7322B32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5402B47" w14:textId="0339F8D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>
              <w:rPr>
                <w:rFonts w:asciiTheme="majorHAnsi" w:hAnsiTheme="majorHAnsi"/>
                <w:sz w:val="20"/>
                <w:szCs w:val="20"/>
              </w:rPr>
              <w:t>Menjelaskan kewarisan di negara Muslim</w:t>
            </w:r>
          </w:p>
        </w:tc>
        <w:tc>
          <w:tcPr>
            <w:tcW w:w="2903" w:type="dxa"/>
            <w:vAlign w:val="center"/>
          </w:tcPr>
          <w:p w14:paraId="67784200" w14:textId="5C06ED23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</w:rPr>
              <w:t>kewarisan di negara Muslim</w:t>
            </w:r>
          </w:p>
          <w:p w14:paraId="0B88EDC2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15E805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C8EE2D" w14:textId="02E4AC3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EEECB39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9F71EE6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8694B8D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C6614B5" w14:textId="6A842C9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2EF17F1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1A6797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A8F9736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1A8D48D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43352DDC" w14:textId="3A0F94A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AEAC10F" w14:textId="5E39B1F9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0AFD1819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A921AAD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A2D1D0C" w14:textId="26D9EEE9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5FC0442D" w14:textId="46B77A55" w:rsidR="005E0086" w:rsidRPr="00B65360" w:rsidRDefault="00B33D99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3BBB16C3" w14:textId="77777777" w:rsidTr="00B33D99">
        <w:tc>
          <w:tcPr>
            <w:tcW w:w="1009" w:type="dxa"/>
          </w:tcPr>
          <w:p w14:paraId="59D7912A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0CCBAEE" w14:textId="1D528272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m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enjelaskan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3DE8EE45" w14:textId="792C3205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764AA291" w14:textId="5DC2E4DD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tentang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2C09AA21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51ADA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24CE241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1A90A7A4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9D07E65" w14:textId="3A7BF1C1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9C8486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8EEADE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D510E6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1E8DAA55" w14:textId="44F647F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1B914A92" w14:textId="77777777" w:rsidR="00E11561" w:rsidRPr="00C243D9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Pemikiran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3BCC36DA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46116F9" w14:textId="43527A6A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2DA9718E" w14:textId="77777777" w:rsidTr="00B33D99">
        <w:tc>
          <w:tcPr>
            <w:tcW w:w="1009" w:type="dxa"/>
          </w:tcPr>
          <w:p w14:paraId="7E6BD470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3825B890" w14:textId="31C761F5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m</w:t>
            </w:r>
            <w:r>
              <w:rPr>
                <w:rFonts w:asciiTheme="majorHAnsi" w:hAnsiTheme="majorHAnsi"/>
                <w:sz w:val="20"/>
                <w:szCs w:val="20"/>
              </w:rPr>
              <w:t>enjelask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09C1CD6B" w14:textId="1A2645A1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45E3ED33" w14:textId="685043F9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tentang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6AF237BE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1765" w:type="dxa"/>
          </w:tcPr>
          <w:p w14:paraId="3FF65547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832484D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0CA50F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95164DD" w14:textId="3C2530A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344E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CC41B9B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A63F6C8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2976167" w14:textId="27FF18A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3688C132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34809492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3D06B19" w14:textId="4E2F19E3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3E72546A" w14:textId="77777777" w:rsidTr="00B33D99">
        <w:tc>
          <w:tcPr>
            <w:tcW w:w="1009" w:type="dxa"/>
            <w:shd w:val="clear" w:color="auto" w:fill="C6D9F1" w:themeFill="text2" w:themeFillTint="33"/>
          </w:tcPr>
          <w:p w14:paraId="48E68267" w14:textId="212A5BD8" w:rsidR="00261BF6" w:rsidRPr="00261BF6" w:rsidRDefault="00261BF6" w:rsidP="00261BF6">
            <w:pPr>
              <w:pStyle w:val="ListParagraph"/>
              <w:numPr>
                <w:ilvl w:val="0"/>
                <w:numId w:val="39"/>
              </w:numPr>
              <w:rPr>
                <w:lang w:val="en-US"/>
              </w:rPr>
            </w:pPr>
          </w:p>
        </w:tc>
        <w:tc>
          <w:tcPr>
            <w:tcW w:w="10826" w:type="dxa"/>
            <w:gridSpan w:val="5"/>
            <w:shd w:val="clear" w:color="auto" w:fill="C6D9F1" w:themeFill="text2" w:themeFillTint="33"/>
          </w:tcPr>
          <w:p w14:paraId="38B5906B" w14:textId="5D3331B1" w:rsidR="00261BF6" w:rsidRPr="00261BF6" w:rsidRDefault="00261BF6" w:rsidP="00261BF6">
            <w:r w:rsidRPr="00261BF6">
              <w:t>Evaluasi Tengah Semester / UjianTengan Semester</w:t>
            </w:r>
          </w:p>
        </w:tc>
        <w:tc>
          <w:tcPr>
            <w:tcW w:w="1483" w:type="dxa"/>
            <w:shd w:val="clear" w:color="auto" w:fill="C6D9F1" w:themeFill="text2" w:themeFillTint="33"/>
          </w:tcPr>
          <w:p w14:paraId="287227EC" w14:textId="46FA6A78" w:rsidR="00261BF6" w:rsidRPr="00261BF6" w:rsidRDefault="00261BF6" w:rsidP="002273B2">
            <w:pPr>
              <w:jc w:val="center"/>
            </w:pPr>
            <w:r w:rsidRPr="00261BF6">
              <w:t>1</w:t>
            </w:r>
            <w:r w:rsidR="002273B2">
              <w:rPr>
                <w:lang w:val="en-US"/>
              </w:rPr>
              <w:t>2</w:t>
            </w:r>
            <w:r w:rsidRPr="00261BF6">
              <w:t xml:space="preserve"> %</w:t>
            </w:r>
          </w:p>
        </w:tc>
      </w:tr>
      <w:tr w:rsidR="00261BF6" w:rsidRPr="00B65360" w14:paraId="57A646AD" w14:textId="77777777" w:rsidTr="00B33D99">
        <w:trPr>
          <w:trHeight w:val="1898"/>
        </w:trPr>
        <w:tc>
          <w:tcPr>
            <w:tcW w:w="1009" w:type="dxa"/>
          </w:tcPr>
          <w:p w14:paraId="06EBEDB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40B804A" w14:textId="1F2C2C0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</w:t>
            </w:r>
            <w:r>
              <w:rPr>
                <w:rFonts w:asciiTheme="majorHAnsi" w:hAnsiTheme="majorHAnsi"/>
                <w:sz w:val="20"/>
                <w:szCs w:val="20"/>
              </w:rPr>
              <w:t>kan Komparasi kewarisan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</w:tc>
        <w:tc>
          <w:tcPr>
            <w:tcW w:w="2903" w:type="dxa"/>
            <w:vAlign w:val="center"/>
          </w:tcPr>
          <w:p w14:paraId="6564D954" w14:textId="620B97AF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mparasi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68F25D68" w14:textId="36B18582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4F63C38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570F73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45658E" w14:textId="7727637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C93F77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894986F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7A8E337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4955EE26" w14:textId="2521AFC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861A7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555998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FEF58CF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C2EE0C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09E016C" w14:textId="6EF3EC7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D986B61" w14:textId="50E9DD01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omparasi 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Islam dan KHI</w:t>
            </w:r>
          </w:p>
          <w:p w14:paraId="3B5C630C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250920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7FF327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8A94900" w14:textId="4BE3B0E2" w:rsidR="00261BF6" w:rsidRPr="00B65360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1626AC2" w14:textId="41481DEC" w:rsidR="00261BF6" w:rsidRPr="00B65360" w:rsidRDefault="00261BF6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5622B69" w14:textId="77777777" w:rsidTr="00B33D99">
        <w:tc>
          <w:tcPr>
            <w:tcW w:w="1009" w:type="dxa"/>
          </w:tcPr>
          <w:p w14:paraId="13578AB3" w14:textId="4D537EB6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070B924" w14:textId="189C5B31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Kontribusi budaya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</w:tc>
        <w:tc>
          <w:tcPr>
            <w:tcW w:w="2903" w:type="dxa"/>
            <w:vAlign w:val="center"/>
          </w:tcPr>
          <w:p w14:paraId="7BFEF0F4" w14:textId="1432CD9A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7E3877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A8A52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7B68D4" w14:textId="6ED1DA1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03FB812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7854330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E6F4834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 xml:space="preserve">Bentuk non-tes </w:t>
            </w:r>
          </w:p>
          <w:p w14:paraId="5C71632F" w14:textId="4E31CAD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9C39B3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Ceramah</w:t>
            </w:r>
          </w:p>
          <w:p w14:paraId="702571A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785FF1D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A98E7A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4F6D792" w14:textId="58CDB84C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lastRenderedPageBreak/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D9F5C55" w14:textId="19C7DF8B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C6CE264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F41A32F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B8B92F" w14:textId="78361E9F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5A4FBF2" w14:textId="76336EAF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76730EB" w14:textId="77777777" w:rsidTr="00B33D99">
        <w:tc>
          <w:tcPr>
            <w:tcW w:w="1009" w:type="dxa"/>
          </w:tcPr>
          <w:p w14:paraId="62459A80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344FD57" w14:textId="247EBB9E" w:rsidR="00261BF6" w:rsidRDefault="00261BF6" w:rsidP="00261BF6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EA3387">
              <w:rPr>
                <w:sz w:val="20"/>
                <w:szCs w:val="20"/>
              </w:rPr>
              <w:t>Menjelaskan Fatwa MUI tentang Waris</w:t>
            </w:r>
          </w:p>
        </w:tc>
        <w:tc>
          <w:tcPr>
            <w:tcW w:w="2903" w:type="dxa"/>
            <w:vAlign w:val="center"/>
          </w:tcPr>
          <w:p w14:paraId="28B7A81B" w14:textId="2CF066F4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EA3387">
              <w:rPr>
                <w:sz w:val="20"/>
                <w:szCs w:val="20"/>
              </w:rPr>
              <w:t xml:space="preserve"> Menjelaskan Fatwa MUI tentang Waris</w:t>
            </w:r>
          </w:p>
        </w:tc>
        <w:tc>
          <w:tcPr>
            <w:tcW w:w="1765" w:type="dxa"/>
          </w:tcPr>
          <w:p w14:paraId="1DAA6E38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E530A13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2B6496D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8B8E1D0" w14:textId="662BC239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C6E690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48804B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5128E71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9367A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57BB9F69" w14:textId="29F4577B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3DF577C" w14:textId="1DCCC39B" w:rsidR="00261BF6" w:rsidRPr="00B65360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EA3387">
              <w:rPr>
                <w:sz w:val="20"/>
                <w:szCs w:val="20"/>
              </w:rPr>
              <w:t>Fatwa MUI tentang Waris</w:t>
            </w:r>
          </w:p>
        </w:tc>
        <w:tc>
          <w:tcPr>
            <w:tcW w:w="1483" w:type="dxa"/>
          </w:tcPr>
          <w:p w14:paraId="3A2C0FCE" w14:textId="5378D472" w:rsidR="00261BF6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11329F60" w14:textId="77777777" w:rsidTr="00B33D99">
        <w:tc>
          <w:tcPr>
            <w:tcW w:w="1009" w:type="dxa"/>
          </w:tcPr>
          <w:p w14:paraId="4653AC5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3079B2A" w14:textId="19FBDDE0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Waris anak angkat dan anak luar </w:t>
            </w:r>
            <w:proofErr w:type="gramStart"/>
            <w:r w:rsidRPr="00B65360">
              <w:rPr>
                <w:rFonts w:asciiTheme="majorHAnsi" w:hAnsiTheme="majorHAnsi"/>
                <w:sz w:val="20"/>
                <w:szCs w:val="20"/>
              </w:rPr>
              <w:t>kawin  di</w:t>
            </w:r>
            <w:proofErr w:type="gramEnd"/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ndonesia</w:t>
            </w:r>
          </w:p>
        </w:tc>
        <w:tc>
          <w:tcPr>
            <w:tcW w:w="2903" w:type="dxa"/>
            <w:vAlign w:val="center"/>
          </w:tcPr>
          <w:p w14:paraId="4C1A2F3E" w14:textId="7F63FF46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Waris anak angkat dan anak luar kawin  di Indonesia</w:t>
            </w:r>
          </w:p>
          <w:p w14:paraId="61E51AC6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3D50B0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D86304" w14:textId="2D410E7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3ED499D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12DF264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AB89E72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95B523D" w14:textId="17A37D7E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53E40DE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EF5B7AC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39425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561A0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3F6EDA6F" w14:textId="0DA45CF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4A820C1" w14:textId="77777777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3965AD1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B98AD9C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ABE99EF" w14:textId="5A26BFC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D2435DA" w14:textId="07EDB889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70089740" w14:textId="77777777" w:rsidTr="00B33D99">
        <w:tc>
          <w:tcPr>
            <w:tcW w:w="1009" w:type="dxa"/>
          </w:tcPr>
          <w:p w14:paraId="6AF2B867" w14:textId="77777777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C9939C1" w14:textId="6E7B8DC6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Yurisprudensi kewarisan di Indonesia</w:t>
            </w:r>
          </w:p>
        </w:tc>
        <w:tc>
          <w:tcPr>
            <w:tcW w:w="2903" w:type="dxa"/>
            <w:vAlign w:val="center"/>
          </w:tcPr>
          <w:p w14:paraId="1D49A883" w14:textId="448CBA4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ganalisis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765" w:type="dxa"/>
          </w:tcPr>
          <w:p w14:paraId="76120AD6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D369932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29FEAE8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DD265C2" w14:textId="6C0394A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36D7A90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A03D83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108A205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E06FD66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7B9697D8" w14:textId="1930A7B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B4C2789" w14:textId="03941942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483" w:type="dxa"/>
          </w:tcPr>
          <w:p w14:paraId="1395AC88" w14:textId="6AE47B15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363D6DC5" w14:textId="77777777" w:rsidTr="00B33D99">
        <w:tc>
          <w:tcPr>
            <w:tcW w:w="1009" w:type="dxa"/>
          </w:tcPr>
          <w:p w14:paraId="62283355" w14:textId="25FC497C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31" w:type="dxa"/>
            <w:vAlign w:val="center"/>
          </w:tcPr>
          <w:p w14:paraId="3B463C11" w14:textId="1175383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menganalisis </w:t>
            </w:r>
            <w:proofErr w:type="gramStart"/>
            <w:r>
              <w:rPr>
                <w:rFonts w:asciiTheme="majorHAnsi" w:hAnsiTheme="majorHAnsi"/>
                <w:sz w:val="20"/>
                <w:szCs w:val="20"/>
              </w:rPr>
              <w:t>Putusan  PTA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1D93D360" w14:textId="4B20DC4C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1C74D11" w14:textId="093409D4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9793C0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07B1924" w14:textId="05E47C1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06ACAB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BEFDF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C4B850E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D80400F" w14:textId="383C337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FC1ECFD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DAD62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F986DA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05B2CE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1C267251" w14:textId="5664D6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77F5F52" w14:textId="15089DFD" w:rsidR="00B33D99" w:rsidRDefault="00B33D99" w:rsidP="00B33D99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T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DA2A8E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B1768FC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09FC525D" w14:textId="2435B2C1" w:rsidR="00B33D99" w:rsidRPr="00A9524D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1483" w:type="dxa"/>
          </w:tcPr>
          <w:p w14:paraId="2FF07175" w14:textId="367F63EB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14D389C2" w14:textId="77777777" w:rsidTr="00B33D99">
        <w:tc>
          <w:tcPr>
            <w:tcW w:w="1009" w:type="dxa"/>
          </w:tcPr>
          <w:p w14:paraId="07C7F337" w14:textId="5BB0090F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CCA2FC4" w14:textId="03202A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galisis </w:t>
            </w:r>
            <w:proofErr w:type="gramStart"/>
            <w:r>
              <w:rPr>
                <w:rFonts w:asciiTheme="majorHAnsi" w:hAnsiTheme="majorHAnsi"/>
                <w:sz w:val="20"/>
                <w:szCs w:val="20"/>
              </w:rPr>
              <w:t>Putusan  PA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53B93E84" w14:textId="326A9044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0D9C7A0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C2AFEFE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397412E" w14:textId="4701692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88E493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059BDB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72DCAB2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CAC466C" w14:textId="42C5E8E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6D9EC6B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14F921F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A59385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F190A2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6816665D" w14:textId="6FC58FA9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45A1F9F" w14:textId="64A672CD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C93A39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F4D68B5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E61E26A" w14:textId="06F77B9A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C37D42C" w14:textId="4EEB0B48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04A29411" w14:textId="12346275" w:rsidTr="00B33D99">
        <w:tc>
          <w:tcPr>
            <w:tcW w:w="1009" w:type="dxa"/>
            <w:shd w:val="clear" w:color="auto" w:fill="DBE5F1" w:themeFill="accent1" w:themeFillTint="33"/>
          </w:tcPr>
          <w:p w14:paraId="6DA8F75B" w14:textId="75C0E4A4" w:rsidR="00261BF6" w:rsidRPr="00B33D99" w:rsidRDefault="00261BF6" w:rsidP="00B33D99">
            <w:pPr>
              <w:pStyle w:val="ListParagraph"/>
              <w:numPr>
                <w:ilvl w:val="0"/>
                <w:numId w:val="39"/>
              </w:num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val="en-US" w:eastAsia="id-ID"/>
              </w:rPr>
            </w:pPr>
          </w:p>
        </w:tc>
        <w:tc>
          <w:tcPr>
            <w:tcW w:w="10826" w:type="dxa"/>
            <w:gridSpan w:val="5"/>
            <w:shd w:val="clear" w:color="auto" w:fill="DBE5F1" w:themeFill="accent1" w:themeFillTint="33"/>
          </w:tcPr>
          <w:p w14:paraId="06264144" w14:textId="77777777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 Akhir Semester / UjianAkhir Semester</w:t>
            </w:r>
          </w:p>
        </w:tc>
        <w:tc>
          <w:tcPr>
            <w:tcW w:w="1483" w:type="dxa"/>
            <w:shd w:val="clear" w:color="auto" w:fill="DBE5F1" w:themeFill="accent1" w:themeFillTint="33"/>
          </w:tcPr>
          <w:p w14:paraId="7EB1DCA5" w14:textId="3CA26E68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273B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8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%</w:t>
            </w:r>
          </w:p>
        </w:tc>
      </w:tr>
    </w:tbl>
    <w:p w14:paraId="6C16F2CA" w14:textId="77777777" w:rsidR="00C070C0" w:rsidRPr="00DF1B2B" w:rsidRDefault="00C070C0" w:rsidP="00CB1A94">
      <w:pPr>
        <w:tabs>
          <w:tab w:val="left" w:pos="900"/>
          <w:tab w:val="left" w:pos="5040"/>
          <w:tab w:val="left" w:pos="5400"/>
        </w:tabs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14:paraId="5EF9D795" w14:textId="1A9E01AE" w:rsidR="00C65575" w:rsidRPr="00DF1B2B" w:rsidRDefault="00C65575" w:rsidP="00A71BA7">
      <w:pPr>
        <w:pStyle w:val="ListParagraph"/>
        <w:autoSpaceDE w:val="0"/>
        <w:autoSpaceDN w:val="0"/>
        <w:spacing w:after="0" w:line="240" w:lineRule="auto"/>
        <w:ind w:left="709"/>
        <w:contextualSpacing w:val="0"/>
        <w:jc w:val="both"/>
        <w:rPr>
          <w:rFonts w:asciiTheme="majorHAnsi" w:hAnsiTheme="majorHAnsi"/>
          <w:bCs/>
          <w:iCs/>
          <w:kern w:val="28"/>
          <w:sz w:val="20"/>
          <w:szCs w:val="20"/>
        </w:rPr>
      </w:pPr>
    </w:p>
    <w:sectPr w:rsidR="00C65575" w:rsidRPr="00DF1B2B" w:rsidSect="00C070C0">
      <w:pgSz w:w="16838" w:h="11906" w:orient="landscape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27149" w14:textId="77777777" w:rsidR="00E11F7B" w:rsidRDefault="00E11F7B" w:rsidP="000E2EF8">
      <w:pPr>
        <w:spacing w:after="0" w:line="240" w:lineRule="auto"/>
      </w:pPr>
      <w:r>
        <w:separator/>
      </w:r>
    </w:p>
  </w:endnote>
  <w:endnote w:type="continuationSeparator" w:id="0">
    <w:p w14:paraId="778414AC" w14:textId="77777777" w:rsidR="00E11F7B" w:rsidRDefault="00E11F7B" w:rsidP="000E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69071" w14:textId="77777777" w:rsidR="00E11F7B" w:rsidRDefault="00E11F7B" w:rsidP="000E2EF8">
      <w:pPr>
        <w:spacing w:after="0" w:line="240" w:lineRule="auto"/>
      </w:pPr>
      <w:r>
        <w:separator/>
      </w:r>
    </w:p>
  </w:footnote>
  <w:footnote w:type="continuationSeparator" w:id="0">
    <w:p w14:paraId="5E1B9161" w14:textId="77777777" w:rsidR="00E11F7B" w:rsidRDefault="00E11F7B" w:rsidP="000E2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81D"/>
    <w:multiLevelType w:val="hybridMultilevel"/>
    <w:tmpl w:val="DA520D8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5E5F"/>
    <w:multiLevelType w:val="hybridMultilevel"/>
    <w:tmpl w:val="9BFC8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0033A"/>
    <w:multiLevelType w:val="hybridMultilevel"/>
    <w:tmpl w:val="1576A5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336C"/>
    <w:multiLevelType w:val="hybridMultilevel"/>
    <w:tmpl w:val="CAC45C1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20ABB"/>
    <w:multiLevelType w:val="hybridMultilevel"/>
    <w:tmpl w:val="7692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1983"/>
    <w:multiLevelType w:val="hybridMultilevel"/>
    <w:tmpl w:val="CB647192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6" w15:restartNumberingAfterBreak="0">
    <w:nsid w:val="13B36CAD"/>
    <w:multiLevelType w:val="hybridMultilevel"/>
    <w:tmpl w:val="E9CCBF74"/>
    <w:lvl w:ilvl="0" w:tplc="97448644">
      <w:numFmt w:val="bullet"/>
      <w:lvlText w:val="-"/>
      <w:lvlJc w:val="left"/>
      <w:pPr>
        <w:ind w:left="896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1BD737C0"/>
    <w:multiLevelType w:val="hybridMultilevel"/>
    <w:tmpl w:val="7248D8A2"/>
    <w:lvl w:ilvl="0" w:tplc="4750484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27DBD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D6109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D077E"/>
    <w:multiLevelType w:val="hybridMultilevel"/>
    <w:tmpl w:val="45DE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E5D1D"/>
    <w:multiLevelType w:val="hybridMultilevel"/>
    <w:tmpl w:val="F2881578"/>
    <w:lvl w:ilvl="0" w:tplc="0421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270937"/>
    <w:multiLevelType w:val="hybridMultilevel"/>
    <w:tmpl w:val="36C48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A4256E8"/>
    <w:multiLevelType w:val="hybridMultilevel"/>
    <w:tmpl w:val="AC28FE1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67092"/>
    <w:multiLevelType w:val="hybridMultilevel"/>
    <w:tmpl w:val="A5CE3A8A"/>
    <w:lvl w:ilvl="0" w:tplc="0409000F">
      <w:start w:val="1"/>
      <w:numFmt w:val="decimal"/>
      <w:lvlText w:val="%1."/>
      <w:lvlJc w:val="left"/>
      <w:pPr>
        <w:ind w:left="1830" w:hanging="360"/>
      </w:p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5" w15:restartNumberingAfterBreak="0">
    <w:nsid w:val="30AF6AE0"/>
    <w:multiLevelType w:val="hybridMultilevel"/>
    <w:tmpl w:val="9FFE587E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6762C"/>
    <w:multiLevelType w:val="hybridMultilevel"/>
    <w:tmpl w:val="8092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ED1D33"/>
    <w:multiLevelType w:val="hybridMultilevel"/>
    <w:tmpl w:val="EBCA65E6"/>
    <w:lvl w:ilvl="0" w:tplc="9D6CE6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F4958"/>
    <w:multiLevelType w:val="hybridMultilevel"/>
    <w:tmpl w:val="309049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C78F2"/>
    <w:multiLevelType w:val="hybridMultilevel"/>
    <w:tmpl w:val="502C18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63570"/>
    <w:multiLevelType w:val="hybridMultilevel"/>
    <w:tmpl w:val="A83C7480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97E2D"/>
    <w:multiLevelType w:val="hybridMultilevel"/>
    <w:tmpl w:val="B29EFA7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415499"/>
    <w:multiLevelType w:val="hybridMultilevel"/>
    <w:tmpl w:val="94445F5E"/>
    <w:lvl w:ilvl="0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AE45C6"/>
    <w:multiLevelType w:val="hybridMultilevel"/>
    <w:tmpl w:val="3760BCF2"/>
    <w:lvl w:ilvl="0" w:tplc="0D3624C6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03B07"/>
    <w:multiLevelType w:val="hybridMultilevel"/>
    <w:tmpl w:val="904E82A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43683"/>
    <w:multiLevelType w:val="hybridMultilevel"/>
    <w:tmpl w:val="042C84E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F631C4"/>
    <w:multiLevelType w:val="hybridMultilevel"/>
    <w:tmpl w:val="0C30D8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469D5"/>
    <w:multiLevelType w:val="hybridMultilevel"/>
    <w:tmpl w:val="87CE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4C2921"/>
    <w:multiLevelType w:val="hybridMultilevel"/>
    <w:tmpl w:val="081EAA3A"/>
    <w:lvl w:ilvl="0" w:tplc="97448644">
      <w:numFmt w:val="bullet"/>
      <w:lvlText w:val="-"/>
      <w:lvlJc w:val="left"/>
      <w:pPr>
        <w:ind w:left="1028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30" w15:restartNumberingAfterBreak="0">
    <w:nsid w:val="4F6523D3"/>
    <w:multiLevelType w:val="hybridMultilevel"/>
    <w:tmpl w:val="F7E0DA0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D5A0B"/>
    <w:multiLevelType w:val="hybridMultilevel"/>
    <w:tmpl w:val="6A4EC31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56E"/>
    <w:multiLevelType w:val="hybridMultilevel"/>
    <w:tmpl w:val="769262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829FF"/>
    <w:multiLevelType w:val="hybridMultilevel"/>
    <w:tmpl w:val="A0902974"/>
    <w:lvl w:ilvl="0" w:tplc="0421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34" w15:restartNumberingAfterBreak="0">
    <w:nsid w:val="5B9118A9"/>
    <w:multiLevelType w:val="hybridMultilevel"/>
    <w:tmpl w:val="CE00906E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5" w15:restartNumberingAfterBreak="0">
    <w:nsid w:val="641E2B95"/>
    <w:multiLevelType w:val="hybridMultilevel"/>
    <w:tmpl w:val="5D98FE76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25A"/>
    <w:multiLevelType w:val="hybridMultilevel"/>
    <w:tmpl w:val="D1006B18"/>
    <w:lvl w:ilvl="0" w:tplc="66C4F37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B0EA7"/>
    <w:multiLevelType w:val="hybridMultilevel"/>
    <w:tmpl w:val="0F3E12F8"/>
    <w:lvl w:ilvl="0" w:tplc="5D5E37DA">
      <w:start w:val="9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304DC"/>
    <w:multiLevelType w:val="hybridMultilevel"/>
    <w:tmpl w:val="2CEA5F9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6B236FAD"/>
    <w:multiLevelType w:val="hybridMultilevel"/>
    <w:tmpl w:val="1830483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C6FFB"/>
    <w:multiLevelType w:val="hybridMultilevel"/>
    <w:tmpl w:val="E94E131E"/>
    <w:lvl w:ilvl="0" w:tplc="97448644">
      <w:numFmt w:val="bullet"/>
      <w:lvlText w:val="-"/>
      <w:lvlJc w:val="left"/>
      <w:pPr>
        <w:ind w:left="881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1" w15:restartNumberingAfterBreak="0">
    <w:nsid w:val="70136800"/>
    <w:multiLevelType w:val="hybridMultilevel"/>
    <w:tmpl w:val="F53CB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97367"/>
    <w:multiLevelType w:val="hybridMultilevel"/>
    <w:tmpl w:val="F466A6E6"/>
    <w:lvl w:ilvl="0" w:tplc="8FAEB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23BF4"/>
    <w:multiLevelType w:val="hybridMultilevel"/>
    <w:tmpl w:val="64D006D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848C0"/>
    <w:multiLevelType w:val="hybridMultilevel"/>
    <w:tmpl w:val="4E1ABE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0485">
    <w:abstractNumId w:val="25"/>
  </w:num>
  <w:num w:numId="2" w16cid:durableId="1297758640">
    <w:abstractNumId w:val="6"/>
  </w:num>
  <w:num w:numId="3" w16cid:durableId="1718552872">
    <w:abstractNumId w:val="35"/>
  </w:num>
  <w:num w:numId="4" w16cid:durableId="16854483">
    <w:abstractNumId w:val="0"/>
  </w:num>
  <w:num w:numId="5" w16cid:durableId="177934281">
    <w:abstractNumId w:val="44"/>
  </w:num>
  <w:num w:numId="6" w16cid:durableId="599992948">
    <w:abstractNumId w:val="39"/>
  </w:num>
  <w:num w:numId="7" w16cid:durableId="1756701439">
    <w:abstractNumId w:val="21"/>
  </w:num>
  <w:num w:numId="8" w16cid:durableId="1698264439">
    <w:abstractNumId w:val="27"/>
  </w:num>
  <w:num w:numId="9" w16cid:durableId="1052777457">
    <w:abstractNumId w:val="18"/>
  </w:num>
  <w:num w:numId="10" w16cid:durableId="1840846934">
    <w:abstractNumId w:val="11"/>
  </w:num>
  <w:num w:numId="11" w16cid:durableId="417948759">
    <w:abstractNumId w:val="42"/>
  </w:num>
  <w:num w:numId="12" w16cid:durableId="137722265">
    <w:abstractNumId w:val="29"/>
  </w:num>
  <w:num w:numId="13" w16cid:durableId="2048794323">
    <w:abstractNumId w:val="15"/>
  </w:num>
  <w:num w:numId="14" w16cid:durableId="807160942">
    <w:abstractNumId w:val="2"/>
  </w:num>
  <w:num w:numId="15" w16cid:durableId="1034380808">
    <w:abstractNumId w:val="33"/>
  </w:num>
  <w:num w:numId="16" w16cid:durableId="1186558852">
    <w:abstractNumId w:val="3"/>
  </w:num>
  <w:num w:numId="17" w16cid:durableId="1725451023">
    <w:abstractNumId w:val="13"/>
  </w:num>
  <w:num w:numId="18" w16cid:durableId="806699831">
    <w:abstractNumId w:val="34"/>
  </w:num>
  <w:num w:numId="19" w16cid:durableId="552547620">
    <w:abstractNumId w:val="40"/>
  </w:num>
  <w:num w:numId="20" w16cid:durableId="676924661">
    <w:abstractNumId w:val="26"/>
  </w:num>
  <w:num w:numId="21" w16cid:durableId="523858598">
    <w:abstractNumId w:val="30"/>
  </w:num>
  <w:num w:numId="22" w16cid:durableId="938104480">
    <w:abstractNumId w:val="23"/>
  </w:num>
  <w:num w:numId="23" w16cid:durableId="1793940085">
    <w:abstractNumId w:val="43"/>
  </w:num>
  <w:num w:numId="24" w16cid:durableId="1975982420">
    <w:abstractNumId w:val="20"/>
  </w:num>
  <w:num w:numId="25" w16cid:durableId="406879406">
    <w:abstractNumId w:val="22"/>
  </w:num>
  <w:num w:numId="26" w16cid:durableId="1138911006">
    <w:abstractNumId w:val="36"/>
  </w:num>
  <w:num w:numId="27" w16cid:durableId="1955138460">
    <w:abstractNumId w:val="31"/>
  </w:num>
  <w:num w:numId="28" w16cid:durableId="1339576549">
    <w:abstractNumId w:val="5"/>
  </w:num>
  <w:num w:numId="29" w16cid:durableId="365835317">
    <w:abstractNumId w:val="19"/>
  </w:num>
  <w:num w:numId="30" w16cid:durableId="1730572899">
    <w:abstractNumId w:val="14"/>
  </w:num>
  <w:num w:numId="31" w16cid:durableId="1319458520">
    <w:abstractNumId w:val="28"/>
  </w:num>
  <w:num w:numId="32" w16cid:durableId="518470381">
    <w:abstractNumId w:val="9"/>
  </w:num>
  <w:num w:numId="33" w16cid:durableId="694699661">
    <w:abstractNumId w:val="10"/>
  </w:num>
  <w:num w:numId="34" w16cid:durableId="15885526">
    <w:abstractNumId w:val="12"/>
  </w:num>
  <w:num w:numId="35" w16cid:durableId="839541932">
    <w:abstractNumId w:val="16"/>
  </w:num>
  <w:num w:numId="36" w16cid:durableId="1175414400">
    <w:abstractNumId w:val="41"/>
  </w:num>
  <w:num w:numId="37" w16cid:durableId="264576785">
    <w:abstractNumId w:val="24"/>
  </w:num>
  <w:num w:numId="38" w16cid:durableId="845053723">
    <w:abstractNumId w:val="8"/>
  </w:num>
  <w:num w:numId="39" w16cid:durableId="254289249">
    <w:abstractNumId w:val="38"/>
  </w:num>
  <w:num w:numId="40" w16cid:durableId="49499429">
    <w:abstractNumId w:val="37"/>
  </w:num>
  <w:num w:numId="41" w16cid:durableId="604264060">
    <w:abstractNumId w:val="17"/>
  </w:num>
  <w:num w:numId="42" w16cid:durableId="223953734">
    <w:abstractNumId w:val="1"/>
  </w:num>
  <w:num w:numId="43" w16cid:durableId="409086049">
    <w:abstractNumId w:val="4"/>
  </w:num>
  <w:num w:numId="44" w16cid:durableId="962537865">
    <w:abstractNumId w:val="7"/>
  </w:num>
  <w:num w:numId="45" w16cid:durableId="25722867">
    <w:abstractNumId w:val="3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I0MzY1s7QwMTRV0lEKTi0uzszPAykwrAUAfu8kCywAAAA="/>
  </w:docVars>
  <w:rsids>
    <w:rsidRoot w:val="00DC1DB4"/>
    <w:rsid w:val="00003BDF"/>
    <w:rsid w:val="000041AA"/>
    <w:rsid w:val="00004FEC"/>
    <w:rsid w:val="00005296"/>
    <w:rsid w:val="00005694"/>
    <w:rsid w:val="00005ACB"/>
    <w:rsid w:val="000215CE"/>
    <w:rsid w:val="00031FE2"/>
    <w:rsid w:val="000408E9"/>
    <w:rsid w:val="00044CB0"/>
    <w:rsid w:val="00054011"/>
    <w:rsid w:val="000575C7"/>
    <w:rsid w:val="00057719"/>
    <w:rsid w:val="000A4AAC"/>
    <w:rsid w:val="000B26B8"/>
    <w:rsid w:val="000B3F02"/>
    <w:rsid w:val="000B50E2"/>
    <w:rsid w:val="000C1961"/>
    <w:rsid w:val="000D16A6"/>
    <w:rsid w:val="000D2A90"/>
    <w:rsid w:val="000D479C"/>
    <w:rsid w:val="000E0C4B"/>
    <w:rsid w:val="000E2937"/>
    <w:rsid w:val="000E2EF8"/>
    <w:rsid w:val="000E4E64"/>
    <w:rsid w:val="000F1A4D"/>
    <w:rsid w:val="0010528E"/>
    <w:rsid w:val="00111DF9"/>
    <w:rsid w:val="00113C50"/>
    <w:rsid w:val="00124789"/>
    <w:rsid w:val="00136092"/>
    <w:rsid w:val="00137A4A"/>
    <w:rsid w:val="001402E1"/>
    <w:rsid w:val="00144177"/>
    <w:rsid w:val="00146DE4"/>
    <w:rsid w:val="00150B48"/>
    <w:rsid w:val="00152E28"/>
    <w:rsid w:val="00153AB2"/>
    <w:rsid w:val="00154D7B"/>
    <w:rsid w:val="0016017A"/>
    <w:rsid w:val="00171597"/>
    <w:rsid w:val="001746C9"/>
    <w:rsid w:val="00176719"/>
    <w:rsid w:val="0017675F"/>
    <w:rsid w:val="001777B3"/>
    <w:rsid w:val="00177C90"/>
    <w:rsid w:val="00197BC9"/>
    <w:rsid w:val="001A1579"/>
    <w:rsid w:val="001B09B0"/>
    <w:rsid w:val="001B1EF5"/>
    <w:rsid w:val="001B75B5"/>
    <w:rsid w:val="001C2C92"/>
    <w:rsid w:val="001C6190"/>
    <w:rsid w:val="001D7C3D"/>
    <w:rsid w:val="001E217B"/>
    <w:rsid w:val="001E6F96"/>
    <w:rsid w:val="00200425"/>
    <w:rsid w:val="00204A20"/>
    <w:rsid w:val="00206E9C"/>
    <w:rsid w:val="00213E5E"/>
    <w:rsid w:val="00215DD2"/>
    <w:rsid w:val="00217CF4"/>
    <w:rsid w:val="00222138"/>
    <w:rsid w:val="002273B2"/>
    <w:rsid w:val="00250EA1"/>
    <w:rsid w:val="00256D9D"/>
    <w:rsid w:val="00261BF6"/>
    <w:rsid w:val="00275793"/>
    <w:rsid w:val="00286501"/>
    <w:rsid w:val="00290540"/>
    <w:rsid w:val="00293981"/>
    <w:rsid w:val="00296FDE"/>
    <w:rsid w:val="002B6984"/>
    <w:rsid w:val="002F1BC6"/>
    <w:rsid w:val="002F5E6C"/>
    <w:rsid w:val="002F6D9A"/>
    <w:rsid w:val="003032A8"/>
    <w:rsid w:val="00306E74"/>
    <w:rsid w:val="0031161E"/>
    <w:rsid w:val="00356693"/>
    <w:rsid w:val="00367D6D"/>
    <w:rsid w:val="0037186B"/>
    <w:rsid w:val="003921C4"/>
    <w:rsid w:val="00393EA2"/>
    <w:rsid w:val="00396A13"/>
    <w:rsid w:val="003A3900"/>
    <w:rsid w:val="003B4B0A"/>
    <w:rsid w:val="003D3495"/>
    <w:rsid w:val="003D793C"/>
    <w:rsid w:val="003E2128"/>
    <w:rsid w:val="003F1073"/>
    <w:rsid w:val="00400CD7"/>
    <w:rsid w:val="00406CC2"/>
    <w:rsid w:val="00412508"/>
    <w:rsid w:val="00415EDF"/>
    <w:rsid w:val="00420116"/>
    <w:rsid w:val="004248B0"/>
    <w:rsid w:val="004260A8"/>
    <w:rsid w:val="00430352"/>
    <w:rsid w:val="0043079A"/>
    <w:rsid w:val="00430ED0"/>
    <w:rsid w:val="00434D8B"/>
    <w:rsid w:val="00435B73"/>
    <w:rsid w:val="00436FE7"/>
    <w:rsid w:val="0043730D"/>
    <w:rsid w:val="00457FF8"/>
    <w:rsid w:val="00464D0F"/>
    <w:rsid w:val="004702F8"/>
    <w:rsid w:val="00482882"/>
    <w:rsid w:val="00487A8A"/>
    <w:rsid w:val="004A5AC4"/>
    <w:rsid w:val="004A7ED9"/>
    <w:rsid w:val="004B18D8"/>
    <w:rsid w:val="004B2118"/>
    <w:rsid w:val="004C297C"/>
    <w:rsid w:val="004C5F77"/>
    <w:rsid w:val="004D473A"/>
    <w:rsid w:val="004D4F39"/>
    <w:rsid w:val="0052069C"/>
    <w:rsid w:val="00525C1D"/>
    <w:rsid w:val="00533443"/>
    <w:rsid w:val="00534274"/>
    <w:rsid w:val="00534B73"/>
    <w:rsid w:val="0053526F"/>
    <w:rsid w:val="005461C8"/>
    <w:rsid w:val="005644DC"/>
    <w:rsid w:val="00567999"/>
    <w:rsid w:val="00570FFE"/>
    <w:rsid w:val="00577761"/>
    <w:rsid w:val="005805BE"/>
    <w:rsid w:val="00580F69"/>
    <w:rsid w:val="00585B54"/>
    <w:rsid w:val="005A6988"/>
    <w:rsid w:val="005E0086"/>
    <w:rsid w:val="005E1657"/>
    <w:rsid w:val="005E169E"/>
    <w:rsid w:val="005F2D8E"/>
    <w:rsid w:val="00610E84"/>
    <w:rsid w:val="00614E93"/>
    <w:rsid w:val="00615ED8"/>
    <w:rsid w:val="006214FE"/>
    <w:rsid w:val="00622BE4"/>
    <w:rsid w:val="00623E30"/>
    <w:rsid w:val="00624977"/>
    <w:rsid w:val="00632047"/>
    <w:rsid w:val="00640433"/>
    <w:rsid w:val="00657381"/>
    <w:rsid w:val="00661256"/>
    <w:rsid w:val="00674DB1"/>
    <w:rsid w:val="0068196F"/>
    <w:rsid w:val="00692DE2"/>
    <w:rsid w:val="0069469C"/>
    <w:rsid w:val="006B30E0"/>
    <w:rsid w:val="006B3A42"/>
    <w:rsid w:val="006B7300"/>
    <w:rsid w:val="006C39EC"/>
    <w:rsid w:val="006E1BC5"/>
    <w:rsid w:val="006E35ED"/>
    <w:rsid w:val="0071513A"/>
    <w:rsid w:val="007224FD"/>
    <w:rsid w:val="007332B7"/>
    <w:rsid w:val="00742F5A"/>
    <w:rsid w:val="0074356D"/>
    <w:rsid w:val="00747034"/>
    <w:rsid w:val="00754096"/>
    <w:rsid w:val="007551C8"/>
    <w:rsid w:val="0076637C"/>
    <w:rsid w:val="007729E0"/>
    <w:rsid w:val="007754BA"/>
    <w:rsid w:val="00782A6B"/>
    <w:rsid w:val="00787F8F"/>
    <w:rsid w:val="007A0DDF"/>
    <w:rsid w:val="007A4EDC"/>
    <w:rsid w:val="007C4E4A"/>
    <w:rsid w:val="007D0565"/>
    <w:rsid w:val="007E5C86"/>
    <w:rsid w:val="007F7B37"/>
    <w:rsid w:val="0081080B"/>
    <w:rsid w:val="00813FEC"/>
    <w:rsid w:val="0084299D"/>
    <w:rsid w:val="008432C9"/>
    <w:rsid w:val="00855D86"/>
    <w:rsid w:val="00863DE4"/>
    <w:rsid w:val="00885430"/>
    <w:rsid w:val="008A1B83"/>
    <w:rsid w:val="008A63B8"/>
    <w:rsid w:val="008A65B0"/>
    <w:rsid w:val="008A7F81"/>
    <w:rsid w:val="008C43BD"/>
    <w:rsid w:val="008D07CE"/>
    <w:rsid w:val="008E0FAC"/>
    <w:rsid w:val="008E123B"/>
    <w:rsid w:val="008F18D2"/>
    <w:rsid w:val="009004E8"/>
    <w:rsid w:val="009049A4"/>
    <w:rsid w:val="00905FD9"/>
    <w:rsid w:val="00906815"/>
    <w:rsid w:val="009071BB"/>
    <w:rsid w:val="00910EAF"/>
    <w:rsid w:val="009228CE"/>
    <w:rsid w:val="0093149C"/>
    <w:rsid w:val="00933F7E"/>
    <w:rsid w:val="00936FDF"/>
    <w:rsid w:val="00937B3A"/>
    <w:rsid w:val="009578B5"/>
    <w:rsid w:val="0096049A"/>
    <w:rsid w:val="0096112A"/>
    <w:rsid w:val="009772CC"/>
    <w:rsid w:val="0099155A"/>
    <w:rsid w:val="009B57D1"/>
    <w:rsid w:val="009C4250"/>
    <w:rsid w:val="009C756E"/>
    <w:rsid w:val="009D2891"/>
    <w:rsid w:val="009D4961"/>
    <w:rsid w:val="009D707A"/>
    <w:rsid w:val="009E02EA"/>
    <w:rsid w:val="009E121B"/>
    <w:rsid w:val="009E7D7E"/>
    <w:rsid w:val="009F07E5"/>
    <w:rsid w:val="009F1890"/>
    <w:rsid w:val="009F44EA"/>
    <w:rsid w:val="009F4EBC"/>
    <w:rsid w:val="009F5A21"/>
    <w:rsid w:val="00A02E46"/>
    <w:rsid w:val="00A27DFF"/>
    <w:rsid w:val="00A51788"/>
    <w:rsid w:val="00A52A33"/>
    <w:rsid w:val="00A538A4"/>
    <w:rsid w:val="00A67D47"/>
    <w:rsid w:val="00A71BA7"/>
    <w:rsid w:val="00A74C72"/>
    <w:rsid w:val="00A93FF3"/>
    <w:rsid w:val="00A93FF6"/>
    <w:rsid w:val="00A94C95"/>
    <w:rsid w:val="00A9524D"/>
    <w:rsid w:val="00AA5A33"/>
    <w:rsid w:val="00AA75C0"/>
    <w:rsid w:val="00AB327E"/>
    <w:rsid w:val="00AB6933"/>
    <w:rsid w:val="00AC3584"/>
    <w:rsid w:val="00AD4150"/>
    <w:rsid w:val="00AE0D66"/>
    <w:rsid w:val="00AE21E6"/>
    <w:rsid w:val="00AF601C"/>
    <w:rsid w:val="00AF7D69"/>
    <w:rsid w:val="00B07375"/>
    <w:rsid w:val="00B07FAE"/>
    <w:rsid w:val="00B224E8"/>
    <w:rsid w:val="00B24C69"/>
    <w:rsid w:val="00B33D99"/>
    <w:rsid w:val="00B4467B"/>
    <w:rsid w:val="00B46A64"/>
    <w:rsid w:val="00B55E31"/>
    <w:rsid w:val="00B65360"/>
    <w:rsid w:val="00B66139"/>
    <w:rsid w:val="00B74D2E"/>
    <w:rsid w:val="00B806E2"/>
    <w:rsid w:val="00B81A63"/>
    <w:rsid w:val="00B92416"/>
    <w:rsid w:val="00B92899"/>
    <w:rsid w:val="00BC1C71"/>
    <w:rsid w:val="00BD0FBF"/>
    <w:rsid w:val="00BF03E6"/>
    <w:rsid w:val="00C05CAC"/>
    <w:rsid w:val="00C070C0"/>
    <w:rsid w:val="00C12B1A"/>
    <w:rsid w:val="00C1533B"/>
    <w:rsid w:val="00C23176"/>
    <w:rsid w:val="00C243D9"/>
    <w:rsid w:val="00C339A5"/>
    <w:rsid w:val="00C37909"/>
    <w:rsid w:val="00C4669A"/>
    <w:rsid w:val="00C4676C"/>
    <w:rsid w:val="00C509B7"/>
    <w:rsid w:val="00C50E60"/>
    <w:rsid w:val="00C60721"/>
    <w:rsid w:val="00C624E2"/>
    <w:rsid w:val="00C65575"/>
    <w:rsid w:val="00C7144A"/>
    <w:rsid w:val="00C71650"/>
    <w:rsid w:val="00C71758"/>
    <w:rsid w:val="00C71FA0"/>
    <w:rsid w:val="00C84DD9"/>
    <w:rsid w:val="00C92245"/>
    <w:rsid w:val="00CB1A94"/>
    <w:rsid w:val="00CC177B"/>
    <w:rsid w:val="00CD6E1F"/>
    <w:rsid w:val="00CF73A2"/>
    <w:rsid w:val="00CF7AD1"/>
    <w:rsid w:val="00D030DB"/>
    <w:rsid w:val="00D05040"/>
    <w:rsid w:val="00D21C19"/>
    <w:rsid w:val="00D32ED3"/>
    <w:rsid w:val="00D349C1"/>
    <w:rsid w:val="00D539D8"/>
    <w:rsid w:val="00D6026E"/>
    <w:rsid w:val="00D61A60"/>
    <w:rsid w:val="00D63F2A"/>
    <w:rsid w:val="00D743ED"/>
    <w:rsid w:val="00D74D04"/>
    <w:rsid w:val="00DC1DB4"/>
    <w:rsid w:val="00DC4A7B"/>
    <w:rsid w:val="00DD0360"/>
    <w:rsid w:val="00DD69ED"/>
    <w:rsid w:val="00DD7C35"/>
    <w:rsid w:val="00DF0892"/>
    <w:rsid w:val="00DF162E"/>
    <w:rsid w:val="00DF1B2B"/>
    <w:rsid w:val="00DF1E02"/>
    <w:rsid w:val="00E06F3B"/>
    <w:rsid w:val="00E11561"/>
    <w:rsid w:val="00E11F7B"/>
    <w:rsid w:val="00E123EC"/>
    <w:rsid w:val="00E13CAD"/>
    <w:rsid w:val="00E1765F"/>
    <w:rsid w:val="00E2224C"/>
    <w:rsid w:val="00E30B9F"/>
    <w:rsid w:val="00E35280"/>
    <w:rsid w:val="00E4050C"/>
    <w:rsid w:val="00E433EA"/>
    <w:rsid w:val="00E61397"/>
    <w:rsid w:val="00E661F2"/>
    <w:rsid w:val="00E707E3"/>
    <w:rsid w:val="00E81E53"/>
    <w:rsid w:val="00E94810"/>
    <w:rsid w:val="00E977B4"/>
    <w:rsid w:val="00E97ECE"/>
    <w:rsid w:val="00EA292E"/>
    <w:rsid w:val="00EA2BFF"/>
    <w:rsid w:val="00EA3387"/>
    <w:rsid w:val="00EB04A1"/>
    <w:rsid w:val="00EC229F"/>
    <w:rsid w:val="00ED4934"/>
    <w:rsid w:val="00ED6D93"/>
    <w:rsid w:val="00EE3812"/>
    <w:rsid w:val="00EE6890"/>
    <w:rsid w:val="00EE6CA5"/>
    <w:rsid w:val="00F36405"/>
    <w:rsid w:val="00F37D09"/>
    <w:rsid w:val="00F50157"/>
    <w:rsid w:val="00F54B22"/>
    <w:rsid w:val="00F56ED4"/>
    <w:rsid w:val="00F5736B"/>
    <w:rsid w:val="00F62603"/>
    <w:rsid w:val="00F67968"/>
    <w:rsid w:val="00F7212C"/>
    <w:rsid w:val="00F75B4D"/>
    <w:rsid w:val="00F82303"/>
    <w:rsid w:val="00F8466F"/>
    <w:rsid w:val="00F85AD5"/>
    <w:rsid w:val="00F86927"/>
    <w:rsid w:val="00F91987"/>
    <w:rsid w:val="00F941CC"/>
    <w:rsid w:val="00F95150"/>
    <w:rsid w:val="00F95D28"/>
    <w:rsid w:val="00FA02B9"/>
    <w:rsid w:val="00FA159C"/>
    <w:rsid w:val="00FA29D0"/>
    <w:rsid w:val="00FA65BC"/>
    <w:rsid w:val="00FC621A"/>
    <w:rsid w:val="00FE068A"/>
    <w:rsid w:val="00FE23EC"/>
    <w:rsid w:val="00FF3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6534"/>
  <w15:docId w15:val="{0846BA0D-933B-4D56-AC6A-BEC048F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DB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57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040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05040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F75B4D"/>
    <w:rPr>
      <w:color w:val="808080"/>
    </w:rPr>
  </w:style>
  <w:style w:type="paragraph" w:styleId="NormalWeb">
    <w:name w:val="Normal (Web)"/>
    <w:basedOn w:val="Normal"/>
    <w:uiPriority w:val="99"/>
    <w:rsid w:val="009049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4050C"/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585B54"/>
  </w:style>
  <w:style w:type="paragraph" w:styleId="Footer">
    <w:name w:val="footer"/>
    <w:basedOn w:val="Normal"/>
    <w:link w:val="FooterChar"/>
    <w:uiPriority w:val="99"/>
    <w:unhideWhenUsed/>
    <w:rsid w:val="000E2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F91-644D-4C88-923A-5DD8BE1D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718</Words>
  <Characters>979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skia said</dc:creator>
  <cp:lastModifiedBy>yusmita mag</cp:lastModifiedBy>
  <cp:revision>5</cp:revision>
  <cp:lastPrinted>2022-10-03T04:14:00Z</cp:lastPrinted>
  <dcterms:created xsi:type="dcterms:W3CDTF">2023-03-24T13:27:00Z</dcterms:created>
  <dcterms:modified xsi:type="dcterms:W3CDTF">2023-09-20T03:50:00Z</dcterms:modified>
</cp:coreProperties>
</file>